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75"/>
        <w:bidiVisual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F74539" w14:paraId="15EF2C44" w14:textId="77777777" w:rsidTr="00F74539">
        <w:trPr>
          <w:trHeight w:val="2700"/>
        </w:trPr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2444E2B6" w14:textId="77777777" w:rsidR="00F74539" w:rsidRDefault="00F74539" w:rsidP="00F74539">
            <w:pPr>
              <w:bidi/>
              <w:spacing w:after="0" w:line="240" w:lineRule="auto"/>
              <w:rPr>
                <w:rStyle w:val="fontstyle01"/>
                <w:rFonts w:asciiTheme="majorBidi" w:hAnsiTheme="majorBidi"/>
                <w:color w:val="auto"/>
                <w:sz w:val="28"/>
                <w:szCs w:val="28"/>
                <w:lang w:bidi="fa-IR"/>
              </w:rPr>
            </w:pPr>
          </w:p>
          <w:p w14:paraId="01BA1851" w14:textId="77777777" w:rsidR="00F74539" w:rsidRDefault="00F74539" w:rsidP="00F74539">
            <w:pPr>
              <w:bidi/>
              <w:spacing w:after="0" w:line="240" w:lineRule="auto"/>
              <w:jc w:val="center"/>
              <w:rPr>
                <w:rStyle w:val="fontstyle01"/>
                <w:rFonts w:asciiTheme="majorBidi" w:hAnsiTheme="majorBidi"/>
                <w:color w:val="auto"/>
                <w:sz w:val="26"/>
                <w:szCs w:val="26"/>
                <w:lang w:bidi="fa-IR"/>
              </w:rPr>
            </w:pPr>
            <w:r>
              <w:rPr>
                <w:noProof/>
                <w:rtl/>
              </w:rPr>
              <w:drawing>
                <wp:inline distT="0" distB="0" distL="0" distR="0" wp14:anchorId="1381EA13" wp14:editId="094C5E32">
                  <wp:extent cx="700586" cy="713740"/>
                  <wp:effectExtent l="0" t="0" r="4445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5999" cy="729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4397BE" w14:textId="6E033B73" w:rsidR="00F74539" w:rsidRPr="0050309C" w:rsidRDefault="00E639A2" w:rsidP="00F74539">
            <w:pPr>
              <w:bidi/>
              <w:spacing w:after="0" w:line="240" w:lineRule="auto"/>
              <w:jc w:val="center"/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</w:pP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به‌نام خداوند بخشنده و مهربان</w:t>
            </w:r>
          </w:p>
          <w:p w14:paraId="1A058619" w14:textId="77777777" w:rsidR="00545493" w:rsidRPr="00F74539" w:rsidRDefault="00545493" w:rsidP="00545493">
            <w:pPr>
              <w:bidi/>
              <w:spacing w:after="0" w:line="240" w:lineRule="auto"/>
              <w:jc w:val="center"/>
              <w:rPr>
                <w:rStyle w:val="fontstyle01"/>
                <w:rFonts w:asciiTheme="majorBidi" w:hAnsiTheme="majorBidi"/>
                <w:color w:val="auto"/>
                <w:sz w:val="28"/>
                <w:szCs w:val="28"/>
                <w:lang w:bidi="fa-IR"/>
              </w:rPr>
            </w:pPr>
          </w:p>
          <w:p w14:paraId="4B213655" w14:textId="7FC31079" w:rsidR="00F74539" w:rsidRPr="003F25DF" w:rsidRDefault="00E639A2" w:rsidP="000C2F5E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</w:pPr>
            <w:r w:rsidRPr="00C274A8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 xml:space="preserve">تمرین </w:t>
            </w:r>
            <w:r w:rsidR="00F35223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سوم</w:t>
            </w:r>
            <w:r w:rsidRPr="00C274A8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:</w:t>
            </w: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</w:t>
            </w:r>
            <w:r w:rsidR="00F35223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زمان اجرا              </w:t>
            </w:r>
            <w:r w:rsidR="000C2F5E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        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                                </w:t>
            </w:r>
            <w:r w:rsidR="00CA5BB1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</w:t>
            </w:r>
            <w:r w:rsidR="00C274A8" w:rsidRPr="00C274A8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استاد: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محمد‌علی نعمت‌بخش</w:t>
            </w:r>
          </w:p>
          <w:p w14:paraId="79F25CA8" w14:textId="506FFE30" w:rsidR="004A0655" w:rsidRPr="004A0655" w:rsidRDefault="00E639A2" w:rsidP="000C2F5E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color w:val="auto"/>
                <w:sz w:val="24"/>
                <w:rtl/>
                <w:lang w:bidi="fa-IR"/>
              </w:rPr>
            </w:pPr>
            <w:r w:rsidRPr="00C274A8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درس:</w:t>
            </w: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</w:t>
            </w:r>
            <w:r w:rsidR="000C2F5E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تحلیل سیستم داده</w:t>
            </w:r>
            <w:r w:rsidR="000C2F5E">
              <w:rPr>
                <w:rStyle w:val="fontstyle01"/>
                <w:rFonts w:asciiTheme="majorBidi" w:hAnsiTheme="majorBidi"/>
                <w:color w:val="auto"/>
                <w:sz w:val="24"/>
                <w:rtl/>
                <w:lang w:bidi="fa-IR"/>
              </w:rPr>
              <w:softHyphen/>
            </w:r>
            <w:r w:rsidR="000C2F5E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های حجیم       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                               </w:t>
            </w:r>
            <w:r w:rsidR="00C274A8" w:rsidRP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دستیار</w:t>
            </w:r>
            <w:r w:rsidR="00A836F1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ان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: </w:t>
            </w:r>
            <w:r w:rsidR="000C2F5E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فا</w:t>
            </w:r>
            <w:r w:rsidR="00CA5BB1">
              <w:rPr>
                <w:rStyle w:val="fontstyle01"/>
                <w:rFonts w:asciiTheme="majorBidi" w:hAnsiTheme="majorBidi" w:hint="cs"/>
                <w:sz w:val="24"/>
                <w:rtl/>
              </w:rPr>
              <w:t>طمه‌ ابراهیمی، پریسا لطیفی، امیر سرتیپی</w:t>
            </w:r>
          </w:p>
          <w:p w14:paraId="04BDF9F0" w14:textId="77777777" w:rsidR="00CA5BB1" w:rsidRDefault="00CA5BB1" w:rsidP="004A0655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rtl/>
                <w:lang w:bidi="fa-IR"/>
              </w:rPr>
            </w:pPr>
          </w:p>
          <w:p w14:paraId="493B2898" w14:textId="6C36068F" w:rsidR="00C274A8" w:rsidRDefault="003E792B" w:rsidP="00CA5BB1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rtl/>
                <w:lang w:bidi="fa-IR"/>
              </w:rPr>
            </w:pPr>
            <w:r w:rsidRPr="003E792B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نام و نام‌خانوادگی</w:t>
            </w:r>
            <w:r w:rsidR="00D77A9E" w:rsidRPr="003E792B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:</w:t>
            </w:r>
            <w:r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 xml:space="preserve"> </w:t>
            </w:r>
            <w:r w:rsidR="00A02ABA" w:rsidRPr="00A02ABA">
              <w:rPr>
                <w:rStyle w:val="fontstyle01"/>
                <w:rFonts w:asciiTheme="majorBidi" w:hAnsiTheme="majorBidi" w:hint="cs"/>
                <w:color w:val="auto"/>
                <w:sz w:val="28"/>
                <w:szCs w:val="28"/>
                <w:rtl/>
                <w:lang w:bidi="fa-IR"/>
              </w:rPr>
              <w:t>س</w:t>
            </w:r>
            <w:r w:rsidR="00A02ABA" w:rsidRPr="00A02ABA">
              <w:rPr>
                <w:rStyle w:val="fontstyle01"/>
                <w:rFonts w:asciiTheme="majorBidi" w:hAnsiTheme="majorBidi" w:hint="cs"/>
                <w:sz w:val="28"/>
                <w:szCs w:val="28"/>
                <w:rtl/>
                <w:lang w:bidi="fa-IR"/>
              </w:rPr>
              <w:t>ید عمید اسدالهی مجد</w:t>
            </w:r>
          </w:p>
          <w:p w14:paraId="0CBBB2C3" w14:textId="5A363FA8" w:rsidR="004A0655" w:rsidRDefault="004A0655" w:rsidP="004A0655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lang w:bidi="fa-IR"/>
              </w:rPr>
            </w:pPr>
            <w:r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آدرس گیت:</w:t>
            </w:r>
            <w:r w:rsidR="00A02ABA" w:rsidRPr="00A02ABA"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  <w:fldChar w:fldCharType="begin"/>
            </w:r>
            <w:r w:rsidR="00A02ABA" w:rsidRPr="00A02ABA"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  <w:instrText xml:space="preserve"> HYPERLINK "https://github.com/amidmajd/HW-3-hadoop-spark-comparison" </w:instrText>
            </w:r>
            <w:r w:rsidR="00A02ABA" w:rsidRPr="00A02ABA"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  <w:fldChar w:fldCharType="separate"/>
            </w:r>
            <w:r w:rsidR="00A02ABA" w:rsidRPr="00A02ABA">
              <w:rPr>
                <w:rStyle w:val="Hyperlink"/>
                <w:rFonts w:asciiTheme="majorBidi" w:hAnsiTheme="majorBidi"/>
                <w:sz w:val="24"/>
                <w:szCs w:val="24"/>
                <w:lang w:bidi="fa-IR"/>
              </w:rPr>
              <w:t>https://github.com/amidmajd/HW-3-hadoop-spark-comparison</w:t>
            </w:r>
            <w:r w:rsidR="00A02ABA" w:rsidRPr="00A02ABA"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  <w:fldChar w:fldCharType="end"/>
            </w:r>
            <w:r w:rsidR="00A02ABA"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lang w:bidi="fa-IR"/>
              </w:rPr>
              <w:t xml:space="preserve"> </w:t>
            </w:r>
          </w:p>
          <w:p w14:paraId="0B27EE57" w14:textId="5663AEF1" w:rsidR="000016B4" w:rsidRPr="000016B4" w:rsidRDefault="000016B4" w:rsidP="000016B4">
            <w:pPr>
              <w:tabs>
                <w:tab w:val="right" w:pos="9120"/>
              </w:tabs>
              <w:bidi/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lang w:bidi="fa-IR"/>
              </w:rPr>
            </w:pPr>
          </w:p>
        </w:tc>
      </w:tr>
    </w:tbl>
    <w:p w14:paraId="125E4453" w14:textId="406DA71F" w:rsidR="00A02ABA" w:rsidRPr="00A02ABA" w:rsidRDefault="00A02ABA" w:rsidP="00A02ABA">
      <w:pPr>
        <w:keepNext/>
        <w:keepLines/>
        <w:bidi/>
        <w:spacing w:before="40" w:after="0" w:line="256" w:lineRule="auto"/>
        <w:jc w:val="both"/>
        <w:outlineLvl w:val="1"/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rtl/>
          <w:lang w:bidi="fa-IR"/>
        </w:rPr>
      </w:pPr>
      <w:r w:rsidRPr="00A02ABA">
        <w:rPr>
          <w:rFonts w:ascii="Calibri Light" w:eastAsia="Calibri Light" w:hAnsi="Calibri Light" w:hint="cs"/>
          <w:b/>
          <w:bCs/>
          <w:color w:val="000000" w:themeColor="text1"/>
          <w:sz w:val="30"/>
          <w:szCs w:val="30"/>
          <w:rtl/>
          <w:lang w:bidi="fa-IR"/>
        </w:rPr>
        <w:t xml:space="preserve">عملیات </w:t>
      </w:r>
      <w:r w:rsidR="00D90CF6"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lang w:bidi="fa-IR"/>
        </w:rPr>
        <w:t>M</w:t>
      </w:r>
      <w:r w:rsidRPr="00A02ABA"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lang w:bidi="fa-IR"/>
        </w:rPr>
        <w:t>ap</w:t>
      </w:r>
      <w:r w:rsidRPr="00A02ABA">
        <w:rPr>
          <w:rFonts w:ascii="Calibri Light" w:eastAsia="Calibri Light" w:hAnsi="Calibri Light" w:hint="cs"/>
          <w:b/>
          <w:bCs/>
          <w:color w:val="000000" w:themeColor="text1"/>
          <w:sz w:val="30"/>
          <w:szCs w:val="30"/>
          <w:rtl/>
          <w:lang w:bidi="fa-IR"/>
        </w:rPr>
        <w:t xml:space="preserve"> و </w:t>
      </w:r>
      <w:r w:rsidR="00D90CF6"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lang w:bidi="fa-IR"/>
        </w:rPr>
        <w:t>R</w:t>
      </w:r>
      <w:r w:rsidRPr="00A02ABA"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lang w:bidi="fa-IR"/>
        </w:rPr>
        <w:t>educe</w:t>
      </w:r>
      <w:r>
        <w:rPr>
          <w:rFonts w:ascii="Calibri Light" w:eastAsia="Calibri Light" w:hAnsi="Calibri Light" w:hint="cs"/>
          <w:b/>
          <w:bCs/>
          <w:color w:val="000000" w:themeColor="text1"/>
          <w:sz w:val="30"/>
          <w:szCs w:val="30"/>
          <w:rtl/>
          <w:lang w:bidi="fa-IR"/>
        </w:rPr>
        <w:t xml:space="preserve"> در </w:t>
      </w:r>
      <w:r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lang w:bidi="fa-IR"/>
        </w:rPr>
        <w:t>Hadoop</w:t>
      </w:r>
    </w:p>
    <w:p w14:paraId="3C65D82A" w14:textId="2DB55B0F" w:rsidR="005D74F2" w:rsidRPr="00A02ABA" w:rsidRDefault="00A02ABA" w:rsidP="005D74F2">
      <w:pPr>
        <w:bidi/>
        <w:spacing w:after="120" w:line="256" w:lineRule="auto"/>
        <w:jc w:val="both"/>
        <w:rPr>
          <w:rFonts w:ascii="Calibri" w:eastAsia="Calibri" w:hAnsi="Calibri"/>
          <w:sz w:val="25"/>
          <w:rtl/>
          <w:lang w:bidi="fa-IR"/>
        </w:rPr>
      </w:pPr>
      <w:r w:rsidRPr="00A02ABA">
        <w:rPr>
          <w:rFonts w:ascii="Calibri" w:eastAsia="Calibri" w:hAnsi="Calibri" w:hint="cs"/>
          <w:sz w:val="25"/>
          <w:rtl/>
          <w:lang w:bidi="fa-IR"/>
        </w:rPr>
        <w:t xml:space="preserve">دو فایل </w:t>
      </w:r>
      <w:r w:rsidRPr="005D74F2">
        <w:rPr>
          <w:rFonts w:ascii="Calibri" w:eastAsia="Calibri" w:hAnsi="Calibri"/>
          <w:b/>
          <w:bCs/>
          <w:sz w:val="25"/>
          <w:lang w:bidi="fa-IR"/>
        </w:rPr>
        <w:t>hadoop_mapper.py</w:t>
      </w:r>
      <w:r>
        <w:rPr>
          <w:rFonts w:ascii="Calibri" w:eastAsia="Calibri" w:hAnsi="Calibri" w:hint="cs"/>
          <w:sz w:val="25"/>
          <w:rtl/>
          <w:lang w:bidi="fa-IR"/>
        </w:rPr>
        <w:t xml:space="preserve"> و </w:t>
      </w:r>
      <w:r w:rsidRPr="005D74F2">
        <w:rPr>
          <w:rFonts w:ascii="Calibri" w:eastAsia="Calibri" w:hAnsi="Calibri"/>
          <w:b/>
          <w:bCs/>
          <w:sz w:val="25"/>
          <w:lang w:bidi="fa-IR"/>
        </w:rPr>
        <w:t>hadoop_reducer.py</w:t>
      </w:r>
      <w:r>
        <w:rPr>
          <w:rFonts w:ascii="Calibri" w:eastAsia="Calibri" w:hAnsi="Calibri" w:hint="cs"/>
          <w:sz w:val="25"/>
          <w:rtl/>
          <w:lang w:bidi="fa-IR"/>
        </w:rPr>
        <w:t xml:space="preserve"> </w:t>
      </w:r>
      <w:r w:rsidRPr="00A02ABA">
        <w:rPr>
          <w:rFonts w:ascii="Calibri" w:eastAsia="Calibri" w:hAnsi="Calibri" w:hint="cs"/>
          <w:sz w:val="25"/>
          <w:rtl/>
          <w:lang w:bidi="fa-IR"/>
        </w:rPr>
        <w:t xml:space="preserve">در پوشه </w:t>
      </w:r>
      <w:proofErr w:type="spellStart"/>
      <w:r w:rsidRPr="00A02ABA">
        <w:rPr>
          <w:rFonts w:ascii="Calibri" w:eastAsia="Calibri" w:hAnsi="Calibri"/>
          <w:sz w:val="25"/>
          <w:lang w:bidi="fa-IR"/>
        </w:rPr>
        <w:t>src</w:t>
      </w:r>
      <w:proofErr w:type="spellEnd"/>
      <w:r w:rsidRPr="00A02ABA">
        <w:rPr>
          <w:rFonts w:ascii="Calibri" w:eastAsia="Calibri" w:hAnsi="Calibri" w:hint="cs"/>
          <w:sz w:val="25"/>
          <w:rtl/>
          <w:lang w:bidi="fa-IR"/>
        </w:rPr>
        <w:t xml:space="preserve"> موجود است که مربوط به این عملیات می‌باشند. فایل ورودی متنی توسط </w:t>
      </w:r>
      <w:r w:rsidRPr="00A02ABA">
        <w:rPr>
          <w:rFonts w:ascii="Calibri" w:eastAsia="Calibri" w:hAnsi="Calibri"/>
          <w:sz w:val="25"/>
          <w:lang w:bidi="fa-IR"/>
        </w:rPr>
        <w:t>Hadoop</w:t>
      </w:r>
      <w:r w:rsidRPr="00A02ABA">
        <w:rPr>
          <w:rFonts w:ascii="Calibri" w:eastAsia="Calibri" w:hAnsi="Calibri" w:hint="cs"/>
          <w:sz w:val="25"/>
          <w:rtl/>
          <w:lang w:bidi="fa-IR"/>
        </w:rPr>
        <w:t xml:space="preserve"> از طریق ورودی استاندارد </w:t>
      </w:r>
      <w:r w:rsidRPr="00A02ABA">
        <w:rPr>
          <w:rFonts w:ascii="Calibri" w:eastAsia="Calibri" w:hAnsi="Calibri"/>
          <w:sz w:val="25"/>
          <w:lang w:bidi="fa-IR"/>
        </w:rPr>
        <w:t>(Standard Input)</w:t>
      </w:r>
      <w:r w:rsidRPr="00A02ABA">
        <w:rPr>
          <w:rFonts w:ascii="Calibri" w:eastAsia="Calibri" w:hAnsi="Calibri" w:hint="cs"/>
          <w:sz w:val="25"/>
          <w:rtl/>
          <w:lang w:bidi="fa-IR"/>
        </w:rPr>
        <w:t xml:space="preserve"> به هر بخش از عمیلات داده می‌شود و همچنین خروجی هر بخش نیز از خروجی استاندارد (</w:t>
      </w:r>
      <w:r w:rsidRPr="00A02ABA">
        <w:rPr>
          <w:rFonts w:ascii="Calibri" w:eastAsia="Calibri" w:hAnsi="Calibri"/>
          <w:sz w:val="25"/>
          <w:lang w:bidi="fa-IR"/>
        </w:rPr>
        <w:t>Standard Output</w:t>
      </w:r>
      <w:r w:rsidRPr="00A02ABA">
        <w:rPr>
          <w:rFonts w:ascii="Calibri" w:eastAsia="Calibri" w:hAnsi="Calibri" w:hint="cs"/>
          <w:sz w:val="25"/>
          <w:rtl/>
          <w:lang w:bidi="fa-IR"/>
        </w:rPr>
        <w:t xml:space="preserve">) توسط </w:t>
      </w:r>
      <w:r w:rsidRPr="00A02ABA">
        <w:rPr>
          <w:rFonts w:ascii="Calibri" w:eastAsia="Calibri" w:hAnsi="Calibri"/>
          <w:sz w:val="25"/>
          <w:lang w:bidi="fa-IR"/>
        </w:rPr>
        <w:t>Hadoop</w:t>
      </w:r>
      <w:r w:rsidRPr="00A02ABA">
        <w:rPr>
          <w:rFonts w:ascii="Calibri" w:eastAsia="Calibri" w:hAnsi="Calibri" w:hint="cs"/>
          <w:sz w:val="25"/>
          <w:rtl/>
          <w:lang w:bidi="fa-IR"/>
        </w:rPr>
        <w:t xml:space="preserve"> دریافت می‌شود.</w:t>
      </w:r>
      <w:r w:rsidR="00837261">
        <w:rPr>
          <w:rFonts w:ascii="Calibri" w:eastAsia="Calibri" w:hAnsi="Calibri" w:hint="cs"/>
          <w:sz w:val="25"/>
          <w:rtl/>
          <w:lang w:bidi="fa-IR"/>
        </w:rPr>
        <w:t xml:space="preserve"> این عمیات، با استفاده از قابلیت </w:t>
      </w:r>
      <w:r w:rsidR="00837261">
        <w:rPr>
          <w:rFonts w:ascii="Calibri" w:eastAsia="Calibri" w:hAnsi="Calibri"/>
          <w:sz w:val="25"/>
          <w:lang w:bidi="fa-IR"/>
        </w:rPr>
        <w:t>streaming</w:t>
      </w:r>
      <w:r w:rsidR="00837261">
        <w:rPr>
          <w:rFonts w:ascii="Calibri" w:eastAsia="Calibri" w:hAnsi="Calibri" w:hint="cs"/>
          <w:sz w:val="25"/>
          <w:rtl/>
          <w:lang w:bidi="fa-IR"/>
        </w:rPr>
        <w:t xml:space="preserve"> در هدوپ انجام می‌شود که خروجی </w:t>
      </w:r>
      <w:r w:rsidR="00837261">
        <w:rPr>
          <w:rFonts w:ascii="Calibri" w:eastAsia="Calibri" w:hAnsi="Calibri"/>
          <w:sz w:val="25"/>
          <w:lang w:bidi="fa-IR"/>
        </w:rPr>
        <w:t>mapper</w:t>
      </w:r>
      <w:r w:rsidR="00837261">
        <w:rPr>
          <w:rFonts w:ascii="Calibri" w:eastAsia="Calibri" w:hAnsi="Calibri" w:hint="cs"/>
          <w:sz w:val="25"/>
          <w:rtl/>
          <w:lang w:bidi="fa-IR"/>
        </w:rPr>
        <w:t xml:space="preserve"> را پس از مرتب‌سازی بر اساس کلمات، به عنوان ورودی به </w:t>
      </w:r>
      <w:r w:rsidR="00837261">
        <w:rPr>
          <w:rFonts w:ascii="Calibri" w:eastAsia="Calibri" w:hAnsi="Calibri"/>
          <w:sz w:val="25"/>
          <w:lang w:bidi="fa-IR"/>
        </w:rPr>
        <w:t>reducer</w:t>
      </w:r>
      <w:r w:rsidR="00837261">
        <w:rPr>
          <w:rFonts w:ascii="Calibri" w:eastAsia="Calibri" w:hAnsi="Calibri" w:hint="cs"/>
          <w:sz w:val="25"/>
          <w:rtl/>
          <w:lang w:bidi="fa-IR"/>
        </w:rPr>
        <w:t xml:space="preserve"> می‌دهد.</w:t>
      </w:r>
      <w:r w:rsidR="00D90CF6" w:rsidRPr="00D90CF6">
        <w:rPr>
          <w:rFonts w:ascii="Calibri" w:eastAsia="Calibri" w:hAnsi="Calibri" w:hint="cs"/>
          <w:sz w:val="25"/>
          <w:rtl/>
          <w:lang w:bidi="fa-IR"/>
        </w:rPr>
        <w:t xml:space="preserve"> </w:t>
      </w:r>
      <w:r w:rsidR="00D90CF6" w:rsidRPr="00A02ABA">
        <w:rPr>
          <w:rFonts w:ascii="Calibri" w:eastAsia="Calibri" w:hAnsi="Calibri" w:hint="cs"/>
          <w:sz w:val="25"/>
          <w:rtl/>
          <w:lang w:bidi="fa-IR"/>
        </w:rPr>
        <w:t>در هدوپ</w:t>
      </w:r>
      <w:r w:rsidR="00D90CF6">
        <w:rPr>
          <w:rFonts w:ascii="Calibri" w:eastAsia="Calibri" w:hAnsi="Calibri" w:hint="cs"/>
          <w:sz w:val="25"/>
          <w:rtl/>
          <w:lang w:bidi="fa-IR"/>
        </w:rPr>
        <w:t xml:space="preserve"> با بکارگیری </w:t>
      </w:r>
      <w:r w:rsidR="00D90CF6">
        <w:rPr>
          <w:rFonts w:ascii="Calibri" w:eastAsia="Calibri" w:hAnsi="Calibri"/>
          <w:sz w:val="25"/>
          <w:lang w:bidi="fa-IR"/>
        </w:rPr>
        <w:t>streaming</w:t>
      </w:r>
      <w:r w:rsidR="00D90CF6" w:rsidRPr="00A02ABA">
        <w:rPr>
          <w:rFonts w:ascii="Calibri" w:eastAsia="Calibri" w:hAnsi="Calibri" w:hint="cs"/>
          <w:sz w:val="25"/>
          <w:rtl/>
          <w:lang w:bidi="fa-IR"/>
        </w:rPr>
        <w:t xml:space="preserve"> به صورت خودکار یک مرحله میانی تحت عنوان </w:t>
      </w:r>
      <w:r w:rsidR="00D90CF6" w:rsidRPr="00A02ABA">
        <w:rPr>
          <w:rFonts w:ascii="Calibri" w:eastAsia="Calibri" w:hAnsi="Calibri"/>
          <w:sz w:val="25"/>
          <w:lang w:bidi="fa-IR"/>
        </w:rPr>
        <w:t>shuffle &amp; sort</w:t>
      </w:r>
      <w:r w:rsidR="00D90CF6" w:rsidRPr="00A02ABA">
        <w:rPr>
          <w:rFonts w:ascii="Calibri" w:eastAsia="Calibri" w:hAnsi="Calibri" w:hint="cs"/>
          <w:sz w:val="25"/>
          <w:rtl/>
          <w:lang w:bidi="fa-IR"/>
        </w:rPr>
        <w:t xml:space="preserve"> روی خروجی نهایی مرحله </w:t>
      </w:r>
      <w:r w:rsidR="00D90CF6" w:rsidRPr="00A02ABA">
        <w:rPr>
          <w:rFonts w:ascii="Calibri" w:eastAsia="Calibri" w:hAnsi="Calibri"/>
          <w:sz w:val="25"/>
          <w:lang w:bidi="fa-IR"/>
        </w:rPr>
        <w:t>map</w:t>
      </w:r>
      <w:r w:rsidR="00D90CF6" w:rsidRPr="00A02ABA">
        <w:rPr>
          <w:rFonts w:ascii="Calibri" w:eastAsia="Calibri" w:hAnsi="Calibri" w:hint="cs"/>
          <w:sz w:val="25"/>
          <w:rtl/>
          <w:lang w:bidi="fa-IR"/>
        </w:rPr>
        <w:t xml:space="preserve"> انجام می‌شود و سپس به عنوان ورودی به مرحله </w:t>
      </w:r>
      <w:r w:rsidR="00D90CF6" w:rsidRPr="00A02ABA">
        <w:rPr>
          <w:rFonts w:ascii="Calibri" w:eastAsia="Calibri" w:hAnsi="Calibri"/>
          <w:sz w:val="25"/>
          <w:lang w:bidi="fa-IR"/>
        </w:rPr>
        <w:t>reduce</w:t>
      </w:r>
      <w:r w:rsidR="00D90CF6" w:rsidRPr="00A02ABA">
        <w:rPr>
          <w:rFonts w:ascii="Calibri" w:eastAsia="Calibri" w:hAnsi="Calibri" w:hint="cs"/>
          <w:sz w:val="25"/>
          <w:rtl/>
          <w:lang w:bidi="fa-IR"/>
        </w:rPr>
        <w:t xml:space="preserve"> داده می‌شود.</w:t>
      </w:r>
    </w:p>
    <w:p w14:paraId="715C2E61" w14:textId="7A29211D" w:rsidR="00A02ABA" w:rsidRPr="00A02ABA" w:rsidRDefault="00A02ABA" w:rsidP="00A02ABA">
      <w:pPr>
        <w:bidi/>
        <w:spacing w:after="120" w:line="256" w:lineRule="auto"/>
        <w:jc w:val="both"/>
        <w:rPr>
          <w:rFonts w:ascii="Calibri" w:eastAsia="Calibri" w:hAnsi="Calibri"/>
          <w:sz w:val="25"/>
          <w:rtl/>
          <w:lang w:bidi="fa-IR"/>
        </w:rPr>
      </w:pPr>
      <w:r w:rsidRPr="00A02ABA">
        <w:rPr>
          <w:rFonts w:ascii="Calibri" w:eastAsia="Calibri" w:hAnsi="Calibri" w:hint="cs"/>
          <w:sz w:val="25"/>
          <w:rtl/>
          <w:lang w:bidi="fa-IR"/>
        </w:rPr>
        <w:t xml:space="preserve">در </w:t>
      </w:r>
      <w:r w:rsidR="005D74F2">
        <w:rPr>
          <w:rFonts w:ascii="Calibri" w:eastAsia="Calibri" w:hAnsi="Calibri" w:hint="cs"/>
          <w:sz w:val="25"/>
          <w:rtl/>
          <w:lang w:bidi="fa-IR"/>
        </w:rPr>
        <w:t>این برنامه،</w:t>
      </w:r>
      <w:r w:rsidR="00D90CF6">
        <w:rPr>
          <w:rFonts w:ascii="Calibri" w:eastAsia="Calibri" w:hAnsi="Calibri" w:hint="cs"/>
          <w:sz w:val="25"/>
          <w:rtl/>
          <w:lang w:bidi="fa-IR"/>
        </w:rPr>
        <w:t xml:space="preserve"> </w:t>
      </w:r>
      <w:r w:rsidR="00837261">
        <w:rPr>
          <w:rFonts w:ascii="Calibri" w:eastAsia="Calibri" w:hAnsi="Calibri" w:hint="cs"/>
          <w:sz w:val="25"/>
          <w:rtl/>
          <w:lang w:bidi="fa-IR"/>
        </w:rPr>
        <w:t>دو تابع</w:t>
      </w:r>
      <w:r w:rsidRPr="00A02ABA">
        <w:rPr>
          <w:rFonts w:ascii="Calibri" w:eastAsia="Calibri" w:hAnsi="Calibri" w:hint="cs"/>
          <w:sz w:val="25"/>
          <w:rtl/>
          <w:lang w:bidi="fa-IR"/>
        </w:rPr>
        <w:t xml:space="preserve"> </w:t>
      </w:r>
      <w:proofErr w:type="spellStart"/>
      <w:r w:rsidR="00837261" w:rsidRPr="00A02ABA">
        <w:rPr>
          <w:rFonts w:ascii="Calibri" w:eastAsia="Calibri" w:hAnsi="Calibri"/>
          <w:b/>
          <w:bCs/>
          <w:sz w:val="25"/>
          <w:lang w:bidi="fa-IR"/>
        </w:rPr>
        <w:t>read_input</w:t>
      </w:r>
      <w:proofErr w:type="spellEnd"/>
      <w:r w:rsidR="00837261" w:rsidRPr="00837261">
        <w:rPr>
          <w:rFonts w:ascii="Calibri" w:eastAsia="Calibri" w:hAnsi="Calibri" w:hint="cs"/>
          <w:sz w:val="25"/>
          <w:rtl/>
          <w:lang w:bidi="fa-IR"/>
        </w:rPr>
        <w:t xml:space="preserve"> </w:t>
      </w:r>
      <w:r w:rsidR="00D90CF6">
        <w:rPr>
          <w:rFonts w:ascii="Calibri" w:eastAsia="Calibri" w:hAnsi="Calibri" w:hint="cs"/>
          <w:sz w:val="25"/>
          <w:rtl/>
          <w:lang w:bidi="fa-IR"/>
        </w:rPr>
        <w:t xml:space="preserve">و </w:t>
      </w:r>
      <w:proofErr w:type="spellStart"/>
      <w:r w:rsidR="00D90CF6" w:rsidRPr="00D90CF6">
        <w:rPr>
          <w:rFonts w:ascii="Calibri" w:eastAsia="Calibri" w:hAnsi="Calibri"/>
          <w:b/>
          <w:bCs/>
          <w:sz w:val="25"/>
          <w:lang w:bidi="fa-IR"/>
        </w:rPr>
        <w:t>read_mapper_output</w:t>
      </w:r>
      <w:proofErr w:type="spellEnd"/>
      <w:r w:rsidR="00D90CF6">
        <w:rPr>
          <w:rFonts w:ascii="Calibri" w:eastAsia="Calibri" w:hAnsi="Calibri" w:hint="cs"/>
          <w:sz w:val="25"/>
          <w:rtl/>
          <w:lang w:bidi="fa-IR"/>
        </w:rPr>
        <w:t xml:space="preserve"> برای خواندن ورودی </w:t>
      </w:r>
      <w:r w:rsidRPr="00A02ABA">
        <w:rPr>
          <w:rFonts w:ascii="Calibri" w:eastAsia="Calibri" w:hAnsi="Calibri" w:hint="cs"/>
          <w:sz w:val="25"/>
          <w:rtl/>
          <w:lang w:bidi="fa-IR"/>
        </w:rPr>
        <w:t xml:space="preserve">از تولید‌کننده‌های </w:t>
      </w:r>
      <w:r w:rsidRPr="00A02ABA">
        <w:rPr>
          <w:rFonts w:ascii="Calibri" w:eastAsia="Calibri" w:hAnsi="Calibri"/>
          <w:sz w:val="25"/>
          <w:lang w:bidi="fa-IR"/>
        </w:rPr>
        <w:t xml:space="preserve"> (Generators)</w:t>
      </w:r>
      <w:r w:rsidR="005D74F2">
        <w:rPr>
          <w:rFonts w:ascii="Calibri" w:eastAsia="Calibri" w:hAnsi="Calibri" w:hint="cs"/>
          <w:sz w:val="25"/>
          <w:rtl/>
          <w:lang w:bidi="fa-IR"/>
        </w:rPr>
        <w:t xml:space="preserve"> </w:t>
      </w:r>
      <w:r w:rsidRPr="00A02ABA">
        <w:rPr>
          <w:rFonts w:ascii="Calibri" w:eastAsia="Calibri" w:hAnsi="Calibri" w:hint="cs"/>
          <w:sz w:val="25"/>
          <w:rtl/>
          <w:lang w:bidi="fa-IR"/>
        </w:rPr>
        <w:t>پایتون استفاده شد که به‌جای اینکه ابتدا تمام عناصر را دریافت کنند و سپس یک لیست یا آرایه را برگردانند، به محض آماده شدن هر عنصر</w:t>
      </w:r>
      <w:r w:rsidR="00D90CF6">
        <w:rPr>
          <w:rFonts w:ascii="Calibri" w:eastAsia="Calibri" w:hAnsi="Calibri" w:hint="cs"/>
          <w:sz w:val="25"/>
          <w:rtl/>
          <w:lang w:bidi="fa-IR"/>
        </w:rPr>
        <w:t>،</w:t>
      </w:r>
      <w:r w:rsidRPr="00A02ABA">
        <w:rPr>
          <w:rFonts w:ascii="Calibri" w:eastAsia="Calibri" w:hAnsi="Calibri" w:hint="cs"/>
          <w:sz w:val="25"/>
          <w:rtl/>
          <w:lang w:bidi="fa-IR"/>
        </w:rPr>
        <w:t xml:space="preserve"> آن را برمی‌گردانند. </w:t>
      </w:r>
      <w:r w:rsidR="00D90CF6">
        <w:rPr>
          <w:rFonts w:ascii="Calibri" w:eastAsia="Calibri" w:hAnsi="Calibri" w:hint="cs"/>
          <w:sz w:val="25"/>
          <w:rtl/>
          <w:lang w:bidi="fa-IR"/>
        </w:rPr>
        <w:t>با استفاده از این روش به‌جای خواندن معمولی آرایه،</w:t>
      </w:r>
      <w:r w:rsidRPr="00A02ABA">
        <w:rPr>
          <w:rFonts w:ascii="Calibri" w:eastAsia="Calibri" w:hAnsi="Calibri" w:hint="cs"/>
          <w:sz w:val="25"/>
          <w:rtl/>
          <w:lang w:bidi="fa-IR"/>
        </w:rPr>
        <w:t xml:space="preserve"> می‌توان در مصرف حافظه صرفه‌جویی کرد و نیاز نیست تمام داده‌ها در حافظه بارگذاری شوند</w:t>
      </w:r>
      <w:r w:rsidR="00D90CF6">
        <w:rPr>
          <w:rFonts w:ascii="Calibri" w:eastAsia="Calibri" w:hAnsi="Calibri" w:hint="cs"/>
          <w:sz w:val="25"/>
          <w:rtl/>
          <w:lang w:bidi="fa-IR"/>
        </w:rPr>
        <w:t xml:space="preserve"> و سپس برگردانده شوند</w:t>
      </w:r>
      <w:r w:rsidRPr="00A02ABA">
        <w:rPr>
          <w:rFonts w:ascii="Calibri" w:eastAsia="Calibri" w:hAnsi="Calibri" w:hint="cs"/>
          <w:sz w:val="25"/>
          <w:rtl/>
          <w:lang w:bidi="fa-IR"/>
        </w:rPr>
        <w:t>. همچنین در زمان اجرا نیز تاثیر بسزایی دارد زیرا نیاز نیست منتظر باشیم حلقه کامل انجام شود و سپس خروجی برگردانده شود و سپس توسط حلقه دیگری عملیات مورد نظر روی داده‌ها انجام شود.</w:t>
      </w:r>
    </w:p>
    <w:p w14:paraId="6F1012E4" w14:textId="5440FDA9" w:rsidR="005D74F2" w:rsidRDefault="00A02ABA" w:rsidP="005D74F2">
      <w:pPr>
        <w:bidi/>
        <w:spacing w:after="120" w:line="256" w:lineRule="auto"/>
        <w:jc w:val="both"/>
        <w:rPr>
          <w:rFonts w:ascii="Calibri" w:eastAsia="Calibri" w:hAnsi="Calibri"/>
          <w:sz w:val="25"/>
          <w:rtl/>
          <w:lang w:bidi="fa-IR"/>
        </w:rPr>
      </w:pPr>
      <w:r w:rsidRPr="00A02ABA">
        <w:rPr>
          <w:rFonts w:ascii="Calibri" w:eastAsia="Calibri" w:hAnsi="Calibri" w:hint="cs"/>
          <w:sz w:val="25"/>
          <w:rtl/>
          <w:lang w:bidi="fa-IR"/>
        </w:rPr>
        <w:t xml:space="preserve">تابع </w:t>
      </w:r>
      <w:proofErr w:type="spellStart"/>
      <w:r w:rsidRPr="00A02ABA">
        <w:rPr>
          <w:rFonts w:ascii="Calibri" w:eastAsia="Calibri" w:hAnsi="Calibri"/>
          <w:b/>
          <w:bCs/>
          <w:sz w:val="25"/>
          <w:lang w:bidi="fa-IR"/>
        </w:rPr>
        <w:t>clean_word</w:t>
      </w:r>
      <w:proofErr w:type="spellEnd"/>
      <w:r w:rsidRPr="00A02ABA">
        <w:rPr>
          <w:rFonts w:ascii="Calibri" w:eastAsia="Calibri" w:hAnsi="Calibri" w:hint="cs"/>
          <w:sz w:val="25"/>
          <w:rtl/>
          <w:lang w:bidi="fa-IR"/>
        </w:rPr>
        <w:t xml:space="preserve"> وظیفه تمیز‌کردن هر کلمه را دارد. </w:t>
      </w:r>
      <w:r w:rsidR="00D90CF6">
        <w:rPr>
          <w:rFonts w:ascii="Calibri" w:eastAsia="Calibri" w:hAnsi="Calibri" w:hint="cs"/>
          <w:sz w:val="25"/>
          <w:rtl/>
          <w:lang w:bidi="fa-IR"/>
        </w:rPr>
        <w:t>این تابع</w:t>
      </w:r>
      <w:r w:rsidRPr="00A02ABA">
        <w:rPr>
          <w:rFonts w:ascii="Calibri" w:eastAsia="Calibri" w:hAnsi="Calibri" w:hint="cs"/>
          <w:sz w:val="25"/>
          <w:rtl/>
          <w:lang w:bidi="fa-IR"/>
        </w:rPr>
        <w:t xml:space="preserve"> </w:t>
      </w:r>
      <w:r w:rsidR="00D90CF6">
        <w:rPr>
          <w:rFonts w:ascii="Calibri" w:eastAsia="Calibri" w:hAnsi="Calibri" w:hint="cs"/>
          <w:sz w:val="25"/>
          <w:rtl/>
          <w:lang w:bidi="fa-IR"/>
        </w:rPr>
        <w:t>علائم سجاوندی</w:t>
      </w:r>
      <w:r w:rsidRPr="00A02ABA">
        <w:rPr>
          <w:rFonts w:ascii="Calibri" w:eastAsia="Calibri" w:hAnsi="Calibri" w:hint="cs"/>
          <w:sz w:val="25"/>
          <w:rtl/>
          <w:lang w:bidi="fa-IR"/>
        </w:rPr>
        <w:t xml:space="preserve"> (مانند نقطه، ویرگول، پرانتز و یا علامت نقل قول) </w:t>
      </w:r>
      <w:r w:rsidR="00D90CF6">
        <w:rPr>
          <w:rFonts w:ascii="Calibri" w:eastAsia="Calibri" w:hAnsi="Calibri" w:hint="cs"/>
          <w:sz w:val="25"/>
          <w:rtl/>
          <w:lang w:bidi="fa-IR"/>
        </w:rPr>
        <w:t>را</w:t>
      </w:r>
      <w:r w:rsidRPr="00A02ABA">
        <w:rPr>
          <w:rFonts w:ascii="Calibri" w:eastAsia="Calibri" w:hAnsi="Calibri" w:hint="cs"/>
          <w:sz w:val="25"/>
          <w:rtl/>
          <w:lang w:bidi="fa-IR"/>
        </w:rPr>
        <w:t xml:space="preserve"> حذف می‌کند و کلمه را به حالت حروف کوچک (</w:t>
      </w:r>
      <w:r w:rsidRPr="00A02ABA">
        <w:rPr>
          <w:rFonts w:ascii="Calibri" w:eastAsia="Calibri" w:hAnsi="Calibri"/>
          <w:sz w:val="25"/>
          <w:lang w:bidi="fa-IR"/>
        </w:rPr>
        <w:t>lowercase</w:t>
      </w:r>
      <w:r w:rsidRPr="00A02ABA">
        <w:rPr>
          <w:rFonts w:ascii="Calibri" w:eastAsia="Calibri" w:hAnsi="Calibri" w:hint="cs"/>
          <w:sz w:val="25"/>
          <w:rtl/>
          <w:lang w:bidi="fa-IR"/>
        </w:rPr>
        <w:t>) تبدیل می‌کند.</w:t>
      </w:r>
    </w:p>
    <w:p w14:paraId="5C501CC0" w14:textId="55136BD5" w:rsidR="005D74F2" w:rsidRPr="005D74F2" w:rsidRDefault="009011CC" w:rsidP="009011CC">
      <w:pPr>
        <w:bidi/>
        <w:spacing w:after="120" w:line="256" w:lineRule="auto"/>
        <w:jc w:val="center"/>
        <w:rPr>
          <w:rFonts w:ascii="Calibri" w:eastAsia="Calibri" w:hAnsi="Calibri"/>
          <w:sz w:val="25"/>
          <w:rtl/>
          <w:lang w:bidi="fa-IR"/>
        </w:rPr>
      </w:pPr>
      <w:r>
        <w:rPr>
          <w:noProof/>
        </w:rPr>
        <w:drawing>
          <wp:inline distT="0" distB="0" distL="0" distR="0" wp14:anchorId="651CBAFF" wp14:editId="1A3EA2B4">
            <wp:extent cx="4914286" cy="1142857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14286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4B0D0" w14:textId="3586249C" w:rsidR="009011CC" w:rsidRDefault="009011CC">
      <w:pPr>
        <w:spacing w:after="0" w:line="240" w:lineRule="auto"/>
        <w:jc w:val="left"/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lang w:bidi="fa-IR"/>
        </w:rPr>
      </w:pPr>
      <w:r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rtl/>
          <w:lang w:bidi="fa-IR"/>
        </w:rPr>
        <w:br w:type="page"/>
      </w:r>
      <w:r>
        <w:rPr>
          <w:noProof/>
        </w:rPr>
        <w:lastRenderedPageBreak/>
        <w:drawing>
          <wp:inline distT="0" distB="0" distL="0" distR="0" wp14:anchorId="5650E378" wp14:editId="27A430C8">
            <wp:extent cx="4171429" cy="212381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71429" cy="2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73316" w14:textId="50E90D50" w:rsidR="009011CC" w:rsidRDefault="009011CC">
      <w:pPr>
        <w:spacing w:after="0" w:line="240" w:lineRule="auto"/>
        <w:jc w:val="left"/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rtl/>
          <w:lang w:bidi="fa-IR"/>
        </w:rPr>
      </w:pPr>
      <w:r>
        <w:rPr>
          <w:noProof/>
        </w:rPr>
        <w:drawing>
          <wp:inline distT="0" distB="0" distL="0" distR="0" wp14:anchorId="17B0A436" wp14:editId="7B6D7CBB">
            <wp:extent cx="5809524" cy="4400000"/>
            <wp:effectExtent l="0" t="0" r="127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09524" cy="4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1A582" w14:textId="45197E3B" w:rsidR="009011CC" w:rsidRDefault="009011CC">
      <w:pPr>
        <w:spacing w:after="0" w:line="240" w:lineRule="auto"/>
        <w:jc w:val="left"/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rtl/>
          <w:lang w:bidi="fa-IR"/>
        </w:rPr>
      </w:pPr>
      <w:r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rtl/>
          <w:lang w:bidi="fa-IR"/>
        </w:rPr>
        <w:br w:type="page"/>
      </w:r>
      <w:r>
        <w:rPr>
          <w:noProof/>
        </w:rPr>
        <w:lastRenderedPageBreak/>
        <w:drawing>
          <wp:inline distT="0" distB="0" distL="0" distR="0" wp14:anchorId="7514C790" wp14:editId="3938D0D4">
            <wp:extent cx="3904762" cy="1580952"/>
            <wp:effectExtent l="0" t="0" r="63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04762" cy="1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11CC">
        <w:rPr>
          <w:noProof/>
        </w:rPr>
        <w:t xml:space="preserve"> </w:t>
      </w:r>
      <w:r>
        <w:rPr>
          <w:noProof/>
        </w:rPr>
        <w:drawing>
          <wp:inline distT="0" distB="0" distL="0" distR="0" wp14:anchorId="00619078" wp14:editId="709C5023">
            <wp:extent cx="5943600" cy="37026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FB48E" w14:textId="1E03B84A" w:rsidR="005D74F2" w:rsidRPr="00A02ABA" w:rsidRDefault="005D74F2" w:rsidP="009011CC">
      <w:pPr>
        <w:keepNext/>
        <w:keepLines/>
        <w:bidi/>
        <w:spacing w:before="40" w:after="0" w:line="256" w:lineRule="auto"/>
        <w:jc w:val="both"/>
        <w:outlineLvl w:val="1"/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rtl/>
          <w:lang w:bidi="fa-IR"/>
        </w:rPr>
      </w:pPr>
      <w:r w:rsidRPr="00A02ABA">
        <w:rPr>
          <w:rFonts w:ascii="Calibri Light" w:eastAsia="Calibri Light" w:hAnsi="Calibri Light" w:hint="cs"/>
          <w:b/>
          <w:bCs/>
          <w:color w:val="000000" w:themeColor="text1"/>
          <w:sz w:val="30"/>
          <w:szCs w:val="30"/>
          <w:rtl/>
          <w:lang w:bidi="fa-IR"/>
        </w:rPr>
        <w:t xml:space="preserve">عملیات </w:t>
      </w:r>
      <w:r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lang w:bidi="fa-IR"/>
        </w:rPr>
        <w:t>M</w:t>
      </w:r>
      <w:r w:rsidRPr="00A02ABA"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lang w:bidi="fa-IR"/>
        </w:rPr>
        <w:t>ap</w:t>
      </w:r>
      <w:r w:rsidRPr="00A02ABA">
        <w:rPr>
          <w:rFonts w:ascii="Calibri Light" w:eastAsia="Calibri Light" w:hAnsi="Calibri Light" w:hint="cs"/>
          <w:b/>
          <w:bCs/>
          <w:color w:val="000000" w:themeColor="text1"/>
          <w:sz w:val="30"/>
          <w:szCs w:val="30"/>
          <w:rtl/>
          <w:lang w:bidi="fa-IR"/>
        </w:rPr>
        <w:t xml:space="preserve"> و </w:t>
      </w:r>
      <w:r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lang w:bidi="fa-IR"/>
        </w:rPr>
        <w:t>R</w:t>
      </w:r>
      <w:r w:rsidRPr="00A02ABA"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lang w:bidi="fa-IR"/>
        </w:rPr>
        <w:t>educe</w:t>
      </w:r>
      <w:r>
        <w:rPr>
          <w:rFonts w:ascii="Calibri Light" w:eastAsia="Calibri Light" w:hAnsi="Calibri Light" w:hint="cs"/>
          <w:b/>
          <w:bCs/>
          <w:color w:val="000000" w:themeColor="text1"/>
          <w:sz w:val="30"/>
          <w:szCs w:val="30"/>
          <w:rtl/>
          <w:lang w:bidi="fa-IR"/>
        </w:rPr>
        <w:t xml:space="preserve"> در </w:t>
      </w:r>
      <w:r>
        <w:rPr>
          <w:rFonts w:ascii="Calibri Light" w:eastAsia="Calibri Light" w:hAnsi="Calibri Light"/>
          <w:b/>
          <w:bCs/>
          <w:color w:val="000000" w:themeColor="text1"/>
          <w:sz w:val="30"/>
          <w:szCs w:val="30"/>
          <w:lang w:bidi="fa-IR"/>
        </w:rPr>
        <w:t>Spark</w:t>
      </w:r>
    </w:p>
    <w:p w14:paraId="6417E5D0" w14:textId="60F039BD" w:rsidR="005D74F2" w:rsidRDefault="005D74F2" w:rsidP="005D74F2">
      <w:pPr>
        <w:bidi/>
        <w:spacing w:after="120" w:line="256" w:lineRule="auto"/>
        <w:jc w:val="both"/>
        <w:rPr>
          <w:rStyle w:val="fontstyle01"/>
          <w:rFonts w:ascii="Times New Roman" w:hAnsi="Times New Roman"/>
          <w:color w:val="auto"/>
          <w:sz w:val="26"/>
          <w:szCs w:val="26"/>
          <w:lang w:bidi="fa-IR"/>
        </w:rPr>
      </w:pPr>
      <w:r>
        <w:rPr>
          <w:rStyle w:val="fontstyle01"/>
          <w:rFonts w:ascii="Times New Roman" w:hAnsi="Times New Roman" w:hint="cs"/>
          <w:color w:val="auto"/>
          <w:sz w:val="26"/>
          <w:szCs w:val="26"/>
          <w:rtl/>
          <w:lang w:bidi="fa-IR"/>
        </w:rPr>
        <w:t xml:space="preserve">فایل </w:t>
      </w:r>
      <w:r>
        <w:rPr>
          <w:rStyle w:val="fontstyle01"/>
          <w:rFonts w:ascii="Times New Roman" w:hAnsi="Times New Roman"/>
          <w:color w:val="auto"/>
          <w:sz w:val="26"/>
          <w:szCs w:val="26"/>
          <w:lang w:bidi="fa-IR"/>
        </w:rPr>
        <w:t>spark_map_reduce.py</w:t>
      </w:r>
      <w:r>
        <w:rPr>
          <w:rStyle w:val="fontstyle01"/>
          <w:rFonts w:ascii="Times New Roman" w:hAnsi="Times New Roman" w:hint="cs"/>
          <w:color w:val="auto"/>
          <w:sz w:val="26"/>
          <w:szCs w:val="26"/>
          <w:rtl/>
          <w:lang w:bidi="fa-IR"/>
        </w:rPr>
        <w:t xml:space="preserve"> عمیات نگاشت-کاهش را در اسپارک پیاده‌سازی می‌کند. در این فایل تابع </w:t>
      </w:r>
      <w:r>
        <w:rPr>
          <w:rStyle w:val="fontstyle01"/>
          <w:rFonts w:ascii="Times New Roman" w:hAnsi="Times New Roman"/>
          <w:color w:val="auto"/>
          <w:sz w:val="26"/>
          <w:szCs w:val="26"/>
          <w:lang w:bidi="fa-IR"/>
        </w:rPr>
        <w:t>tokenize</w:t>
      </w:r>
      <w:r>
        <w:rPr>
          <w:rStyle w:val="fontstyle01"/>
          <w:rFonts w:ascii="Times New Roman" w:hAnsi="Times New Roman" w:hint="cs"/>
          <w:color w:val="auto"/>
          <w:sz w:val="26"/>
          <w:szCs w:val="26"/>
          <w:rtl/>
          <w:lang w:bidi="fa-IR"/>
        </w:rPr>
        <w:t xml:space="preserve"> وظیفه شکستن متن ورودی خود به توکن‌ها را برعهده دارد. در این بخش از برنامه پس از خواندن فایل متنی و تبدیل آن به یک </w:t>
      </w:r>
      <w:r>
        <w:rPr>
          <w:rStyle w:val="fontstyle01"/>
          <w:rFonts w:ascii="Times New Roman" w:hAnsi="Times New Roman"/>
          <w:color w:val="auto"/>
          <w:sz w:val="26"/>
          <w:szCs w:val="26"/>
          <w:lang w:bidi="fa-IR"/>
        </w:rPr>
        <w:t>RDD</w:t>
      </w:r>
      <w:r>
        <w:rPr>
          <w:rStyle w:val="fontstyle01"/>
          <w:rFonts w:ascii="Times New Roman" w:hAnsi="Times New Roman" w:hint="cs"/>
          <w:color w:val="auto"/>
          <w:sz w:val="26"/>
          <w:szCs w:val="26"/>
          <w:rtl/>
          <w:lang w:bidi="fa-IR"/>
        </w:rPr>
        <w:t xml:space="preserve">، با استفاده از تابع </w:t>
      </w:r>
      <w:r>
        <w:rPr>
          <w:rStyle w:val="fontstyle01"/>
          <w:rFonts w:ascii="Times New Roman" w:hAnsi="Times New Roman"/>
          <w:color w:val="auto"/>
          <w:sz w:val="26"/>
          <w:szCs w:val="26"/>
          <w:lang w:bidi="fa-IR"/>
        </w:rPr>
        <w:t>map</w:t>
      </w:r>
      <w:r>
        <w:rPr>
          <w:rStyle w:val="fontstyle01"/>
          <w:rFonts w:ascii="Times New Roman" w:hAnsi="Times New Roman" w:hint="cs"/>
          <w:color w:val="auto"/>
          <w:sz w:val="26"/>
          <w:szCs w:val="26"/>
          <w:rtl/>
          <w:lang w:bidi="fa-IR"/>
        </w:rPr>
        <w:t xml:space="preserve"> اسپارک، ابتدا هر جمله‌ی درون </w:t>
      </w:r>
      <w:r>
        <w:rPr>
          <w:rStyle w:val="fontstyle01"/>
          <w:rFonts w:ascii="Times New Roman" w:hAnsi="Times New Roman"/>
          <w:color w:val="auto"/>
          <w:sz w:val="26"/>
          <w:szCs w:val="26"/>
          <w:lang w:bidi="fa-IR"/>
        </w:rPr>
        <w:t>RDD</w:t>
      </w:r>
      <w:r>
        <w:rPr>
          <w:rStyle w:val="fontstyle01"/>
          <w:rFonts w:ascii="Times New Roman" w:hAnsi="Times New Roman" w:hint="cs"/>
          <w:color w:val="auto"/>
          <w:sz w:val="26"/>
          <w:szCs w:val="26"/>
          <w:rtl/>
          <w:lang w:bidi="fa-IR"/>
        </w:rPr>
        <w:t xml:space="preserve"> را به توکن‌های مختلف</w:t>
      </w:r>
      <w:r w:rsidR="009011CC">
        <w:rPr>
          <w:rStyle w:val="fontstyle01"/>
          <w:rFonts w:ascii="Times New Roman" w:hAnsi="Times New Roman" w:hint="cs"/>
          <w:color w:val="auto"/>
          <w:sz w:val="26"/>
          <w:szCs w:val="26"/>
          <w:rtl/>
          <w:lang w:bidi="fa-IR"/>
        </w:rPr>
        <w:t xml:space="preserve"> آن</w:t>
      </w:r>
      <w:r>
        <w:rPr>
          <w:rStyle w:val="fontstyle01"/>
          <w:rFonts w:ascii="Times New Roman" w:hAnsi="Times New Roman" w:hint="cs"/>
          <w:color w:val="auto"/>
          <w:sz w:val="26"/>
          <w:szCs w:val="26"/>
          <w:rtl/>
          <w:lang w:bidi="fa-IR"/>
        </w:rPr>
        <w:t xml:space="preserve">‌ تبدیل می‌کنیم و سپس با استفاده از تابع </w:t>
      </w:r>
      <w:proofErr w:type="spellStart"/>
      <w:r>
        <w:rPr>
          <w:rStyle w:val="fontstyle01"/>
          <w:rFonts w:ascii="Times New Roman" w:hAnsi="Times New Roman"/>
          <w:color w:val="auto"/>
          <w:sz w:val="26"/>
          <w:szCs w:val="26"/>
          <w:lang w:bidi="fa-IR"/>
        </w:rPr>
        <w:t>flat</w:t>
      </w:r>
      <w:r w:rsidR="009011CC">
        <w:rPr>
          <w:rStyle w:val="fontstyle01"/>
          <w:rFonts w:ascii="Times New Roman" w:hAnsi="Times New Roman"/>
          <w:color w:val="auto"/>
          <w:sz w:val="26"/>
          <w:szCs w:val="26"/>
          <w:lang w:bidi="fa-IR"/>
        </w:rPr>
        <w:t>M</w:t>
      </w:r>
      <w:r>
        <w:rPr>
          <w:rStyle w:val="fontstyle01"/>
          <w:rFonts w:ascii="Times New Roman" w:hAnsi="Times New Roman"/>
          <w:color w:val="auto"/>
          <w:sz w:val="26"/>
          <w:szCs w:val="26"/>
          <w:lang w:bidi="fa-IR"/>
        </w:rPr>
        <w:t>ap</w:t>
      </w:r>
      <w:proofErr w:type="spellEnd"/>
      <w:r>
        <w:rPr>
          <w:rStyle w:val="fontstyle01"/>
          <w:rFonts w:ascii="Times New Roman" w:hAnsi="Times New Roman" w:hint="cs"/>
          <w:color w:val="auto"/>
          <w:sz w:val="26"/>
          <w:szCs w:val="26"/>
          <w:rtl/>
          <w:lang w:bidi="fa-IR"/>
        </w:rPr>
        <w:t xml:space="preserve"> اسپارک، تمام این لیست‌های حاوی توکن را ادغام کرده و </w:t>
      </w:r>
      <w:r>
        <w:rPr>
          <w:rStyle w:val="fontstyle01"/>
          <w:rFonts w:ascii="Times New Roman" w:hAnsi="Times New Roman"/>
          <w:color w:val="auto"/>
          <w:sz w:val="26"/>
          <w:szCs w:val="26"/>
          <w:lang w:bidi="fa-IR"/>
        </w:rPr>
        <w:t>RDD</w:t>
      </w:r>
      <w:r>
        <w:rPr>
          <w:rStyle w:val="fontstyle01"/>
          <w:rFonts w:ascii="Times New Roman" w:hAnsi="Times New Roman" w:hint="cs"/>
          <w:color w:val="auto"/>
          <w:sz w:val="26"/>
          <w:szCs w:val="26"/>
          <w:rtl/>
          <w:lang w:bidi="fa-IR"/>
        </w:rPr>
        <w:t xml:space="preserve"> را تبدیل به لیستی از توکن‌ها می‌نماییم. در انتها با استفاده از تابع </w:t>
      </w:r>
      <w:r>
        <w:rPr>
          <w:rStyle w:val="fontstyle01"/>
          <w:rFonts w:ascii="Times New Roman" w:hAnsi="Times New Roman"/>
          <w:color w:val="auto"/>
          <w:sz w:val="26"/>
          <w:szCs w:val="26"/>
          <w:lang w:bidi="fa-IR"/>
        </w:rPr>
        <w:t>map</w:t>
      </w:r>
      <w:r>
        <w:rPr>
          <w:rStyle w:val="fontstyle01"/>
          <w:rFonts w:ascii="Times New Roman" w:hAnsi="Times New Roman" w:hint="cs"/>
          <w:color w:val="auto"/>
          <w:sz w:val="26"/>
          <w:szCs w:val="26"/>
          <w:rtl/>
          <w:lang w:bidi="fa-IR"/>
        </w:rPr>
        <w:t xml:space="preserve"> اسپارک، کلمات (توکن‌ها) را </w:t>
      </w:r>
      <w:r w:rsidR="009011CC">
        <w:rPr>
          <w:rStyle w:val="fontstyle01"/>
          <w:rFonts w:ascii="Times New Roman" w:hAnsi="Times New Roman" w:hint="cs"/>
          <w:color w:val="auto"/>
          <w:sz w:val="26"/>
          <w:szCs w:val="26"/>
          <w:rtl/>
          <w:lang w:bidi="fa-IR"/>
        </w:rPr>
        <w:t xml:space="preserve">تبدیل به دوتایی‌های حاوی کلمه و عدد یک می‌نماییم (عمل نگاشت) و سپس با استفاده از تابع </w:t>
      </w:r>
      <w:proofErr w:type="spellStart"/>
      <w:r w:rsidR="009011CC">
        <w:rPr>
          <w:rStyle w:val="fontstyle01"/>
          <w:rFonts w:ascii="Times New Roman" w:hAnsi="Times New Roman"/>
          <w:color w:val="auto"/>
          <w:sz w:val="26"/>
          <w:szCs w:val="26"/>
          <w:lang w:bidi="fa-IR"/>
        </w:rPr>
        <w:t>reduceByKey</w:t>
      </w:r>
      <w:proofErr w:type="spellEnd"/>
      <w:r w:rsidR="009011CC">
        <w:rPr>
          <w:rStyle w:val="fontstyle01"/>
          <w:rFonts w:ascii="Times New Roman" w:hAnsi="Times New Roman" w:hint="cs"/>
          <w:color w:val="auto"/>
          <w:sz w:val="26"/>
          <w:szCs w:val="26"/>
          <w:rtl/>
          <w:lang w:bidi="fa-IR"/>
        </w:rPr>
        <w:t xml:space="preserve"> اسپارک، عملیات کاهش را پیاده‌سازی کرده و تعداد هر کلمه را بدست می‌آوریم.</w:t>
      </w:r>
    </w:p>
    <w:p w14:paraId="7C8783B5" w14:textId="75D4B348" w:rsidR="005D74F2" w:rsidRDefault="005D74F2" w:rsidP="005D74F2">
      <w:pPr>
        <w:bidi/>
        <w:spacing w:after="120" w:line="256" w:lineRule="auto"/>
        <w:jc w:val="both"/>
        <w:rPr>
          <w:rStyle w:val="fontstyle01"/>
          <w:rFonts w:ascii="Times New Roman" w:hAnsi="Times New Roman"/>
          <w:color w:val="auto"/>
          <w:sz w:val="26"/>
          <w:szCs w:val="26"/>
          <w:lang w:bidi="fa-IR"/>
        </w:rPr>
      </w:pPr>
    </w:p>
    <w:p w14:paraId="7BEECD29" w14:textId="77777777" w:rsidR="005D74F2" w:rsidRPr="00D90CF6" w:rsidRDefault="005D74F2" w:rsidP="005D74F2">
      <w:pPr>
        <w:bidi/>
        <w:spacing w:after="120" w:line="256" w:lineRule="auto"/>
        <w:jc w:val="both"/>
        <w:rPr>
          <w:rStyle w:val="fontstyle01"/>
          <w:rFonts w:ascii="Calibri" w:eastAsia="Calibri" w:hAnsi="Calibri"/>
          <w:color w:val="auto"/>
          <w:sz w:val="25"/>
          <w:szCs w:val="26"/>
          <w:rtl/>
          <w:lang w:bidi="fa-IR"/>
        </w:rPr>
      </w:pPr>
    </w:p>
    <w:p w14:paraId="3BCF1629" w14:textId="62F7588A" w:rsidR="00675911" w:rsidRDefault="00675911" w:rsidP="001C21AC">
      <w:pPr>
        <w:bidi/>
        <w:spacing w:line="276" w:lineRule="auto"/>
        <w:jc w:val="both"/>
        <w:rPr>
          <w:rStyle w:val="fontstyle31"/>
          <w:sz w:val="30"/>
          <w:szCs w:val="30"/>
          <w:rtl/>
        </w:rPr>
      </w:pPr>
      <w:r w:rsidRPr="000C18F1">
        <w:rPr>
          <w:rStyle w:val="fontstyle31"/>
          <w:rFonts w:hint="cs"/>
          <w:sz w:val="30"/>
          <w:szCs w:val="30"/>
          <w:rtl/>
        </w:rPr>
        <w:lastRenderedPageBreak/>
        <w:t xml:space="preserve">مقایسه زمان اجرا </w:t>
      </w:r>
      <w:r w:rsidR="000C18F1" w:rsidRPr="000C18F1">
        <w:rPr>
          <w:rStyle w:val="fontstyle31"/>
          <w:rFonts w:hint="cs"/>
          <w:sz w:val="30"/>
          <w:szCs w:val="30"/>
          <w:rtl/>
        </w:rPr>
        <w:t>در هدوپ و اسپارک</w:t>
      </w:r>
    </w:p>
    <w:p w14:paraId="460C84EB" w14:textId="755202D3" w:rsidR="000C18F1" w:rsidRDefault="000C18F1" w:rsidP="00C34AE2">
      <w:pPr>
        <w:bidi/>
        <w:jc w:val="left"/>
        <w:rPr>
          <w:rtl/>
        </w:rPr>
      </w:pPr>
      <w:r>
        <w:rPr>
          <w:rFonts w:hint="cs"/>
          <w:rtl/>
        </w:rPr>
        <w:t>برای اجرای برنامه شمارش کلمه با استفاده از هدوپ و بررسی زمان اجرا از دستور زیر استفاده شد:</w:t>
      </w:r>
    </w:p>
    <w:p w14:paraId="137E89C8" w14:textId="78788A9B" w:rsidR="00C34AE2" w:rsidRPr="000C18F1" w:rsidRDefault="000C18F1" w:rsidP="00C34AE2">
      <w:pPr>
        <w:jc w:val="left"/>
        <w:rPr>
          <w:rtl/>
        </w:rPr>
      </w:pPr>
      <w:r w:rsidRPr="000C18F1">
        <w:rPr>
          <w:b/>
          <w:bCs/>
        </w:rPr>
        <w:t>time</w:t>
      </w:r>
      <w:r w:rsidRPr="000C18F1">
        <w:t xml:space="preserve"> </w:t>
      </w:r>
      <w:proofErr w:type="spellStart"/>
      <w:r w:rsidRPr="000C18F1">
        <w:rPr>
          <w:b/>
          <w:bCs/>
        </w:rPr>
        <w:t>hadoop</w:t>
      </w:r>
      <w:proofErr w:type="spellEnd"/>
      <w:r w:rsidRPr="000C18F1">
        <w:t xml:space="preserve"> </w:t>
      </w:r>
      <w:r w:rsidRPr="000C18F1">
        <w:rPr>
          <w:b/>
          <w:bCs/>
        </w:rPr>
        <w:t>jar</w:t>
      </w:r>
      <w:r w:rsidRPr="000C18F1">
        <w:t xml:space="preserve"> $HADOOP_HOME/share/</w:t>
      </w:r>
      <w:proofErr w:type="spellStart"/>
      <w:r w:rsidRPr="000C18F1">
        <w:t>hadoop</w:t>
      </w:r>
      <w:proofErr w:type="spellEnd"/>
      <w:r w:rsidRPr="000C18F1">
        <w:t xml:space="preserve">/tools/lib/hadoop-streaming-2.10.1.jar </w:t>
      </w:r>
      <w:r>
        <w:br/>
      </w:r>
      <w:r w:rsidRPr="000C18F1">
        <w:rPr>
          <w:b/>
          <w:bCs/>
        </w:rPr>
        <w:t>-files</w:t>
      </w:r>
      <w:r w:rsidRPr="000C18F1">
        <w:t xml:space="preserve"> /</w:t>
      </w:r>
      <w:proofErr w:type="gramStart"/>
      <w:r w:rsidRPr="000C18F1">
        <w:t>home/amid_asadollahi/src/hadoop_mapper.py,/</w:t>
      </w:r>
      <w:proofErr w:type="gramEnd"/>
      <w:r w:rsidRPr="000C18F1">
        <w:t xml:space="preserve">home/amid_asadollahi/src/hadoop_reducer.py </w:t>
      </w:r>
      <w:r>
        <w:br/>
      </w:r>
      <w:r w:rsidRPr="000C18F1">
        <w:rPr>
          <w:b/>
          <w:bCs/>
        </w:rPr>
        <w:t>-mapper</w:t>
      </w:r>
      <w:r w:rsidRPr="000C18F1">
        <w:t xml:space="preserve"> hadoop_mapper.py </w:t>
      </w:r>
      <w:r w:rsidRPr="000C18F1">
        <w:rPr>
          <w:b/>
          <w:bCs/>
        </w:rPr>
        <w:t>-reducer</w:t>
      </w:r>
      <w:r w:rsidRPr="000C18F1">
        <w:t xml:space="preserve"> hadoop_reducer.py </w:t>
      </w:r>
      <w:r w:rsidRPr="000C18F1">
        <w:rPr>
          <w:b/>
          <w:bCs/>
        </w:rPr>
        <w:t>-input</w:t>
      </w:r>
      <w:r w:rsidRPr="000C18F1">
        <w:t xml:space="preserve"> file</w:t>
      </w:r>
      <w:r w:rsidR="008E1070">
        <w:t>10</w:t>
      </w:r>
      <w:r w:rsidRPr="000C18F1">
        <w:t xml:space="preserve">G.txt </w:t>
      </w:r>
      <w:r w:rsidRPr="000C18F1">
        <w:rPr>
          <w:b/>
          <w:bCs/>
        </w:rPr>
        <w:t>-output</w:t>
      </w:r>
      <w:r w:rsidRPr="000C18F1">
        <w:t xml:space="preserve"> output</w:t>
      </w:r>
      <w:r w:rsidR="008E1070">
        <w:t>10</w:t>
      </w:r>
      <w:r w:rsidRPr="000C18F1">
        <w:t>G</w:t>
      </w:r>
    </w:p>
    <w:p w14:paraId="6F35526E" w14:textId="77777777" w:rsidR="00C34AE2" w:rsidRDefault="00C34AE2" w:rsidP="00C34AE2">
      <w:pPr>
        <w:bidi/>
        <w:jc w:val="left"/>
        <w:rPr>
          <w:rtl/>
        </w:rPr>
      </w:pPr>
      <w:r w:rsidRPr="00C34AE2">
        <w:rPr>
          <w:rFonts w:hint="cs"/>
          <w:rtl/>
        </w:rPr>
        <w:t xml:space="preserve">برای اجرای برنامه شمارش کلمه با استفاده از اسپارک و بررسی زمان اجرا از دستور زیر استفاده </w:t>
      </w:r>
      <w:r>
        <w:rPr>
          <w:rFonts w:hint="cs"/>
          <w:rtl/>
        </w:rPr>
        <w:t>شد:</w:t>
      </w:r>
    </w:p>
    <w:p w14:paraId="678525A6" w14:textId="6C04F090" w:rsidR="00137A64" w:rsidRPr="00137A64" w:rsidRDefault="00C34AE2" w:rsidP="00137A64">
      <w:pPr>
        <w:jc w:val="left"/>
        <w:rPr>
          <w:sz w:val="21"/>
          <w:szCs w:val="21"/>
        </w:rPr>
      </w:pPr>
      <w:r w:rsidRPr="00137A64">
        <w:rPr>
          <w:b/>
          <w:bCs/>
          <w:sz w:val="21"/>
          <w:szCs w:val="21"/>
        </w:rPr>
        <w:t>time</w:t>
      </w:r>
      <w:r w:rsidRPr="00137A64">
        <w:rPr>
          <w:sz w:val="21"/>
          <w:szCs w:val="21"/>
        </w:rPr>
        <w:t xml:space="preserve"> </w:t>
      </w:r>
      <w:r w:rsidRPr="00137A64">
        <w:rPr>
          <w:b/>
          <w:bCs/>
          <w:sz w:val="21"/>
          <w:szCs w:val="21"/>
        </w:rPr>
        <w:t>spark-submit</w:t>
      </w:r>
      <w:r w:rsidRPr="00137A64">
        <w:rPr>
          <w:sz w:val="21"/>
          <w:szCs w:val="21"/>
        </w:rPr>
        <w:t xml:space="preserve"> </w:t>
      </w:r>
      <w:r w:rsidRPr="00137A64">
        <w:rPr>
          <w:b/>
          <w:bCs/>
          <w:sz w:val="21"/>
          <w:szCs w:val="21"/>
        </w:rPr>
        <w:t>--master</w:t>
      </w:r>
      <w:r w:rsidRPr="00137A64">
        <w:rPr>
          <w:sz w:val="21"/>
          <w:szCs w:val="21"/>
        </w:rPr>
        <w:t xml:space="preserve"> yarn </w:t>
      </w:r>
      <w:r w:rsidRPr="00137A64">
        <w:rPr>
          <w:b/>
          <w:bCs/>
          <w:sz w:val="21"/>
          <w:szCs w:val="21"/>
        </w:rPr>
        <w:t>--deploy-mode</w:t>
      </w:r>
      <w:r w:rsidRPr="00137A64">
        <w:rPr>
          <w:sz w:val="21"/>
          <w:szCs w:val="21"/>
        </w:rPr>
        <w:t xml:space="preserve"> </w:t>
      </w:r>
      <w:r w:rsidRPr="00137A64">
        <w:rPr>
          <w:b/>
          <w:bCs/>
          <w:sz w:val="21"/>
          <w:szCs w:val="21"/>
        </w:rPr>
        <w:t>client</w:t>
      </w:r>
      <w:r w:rsidRPr="00137A64">
        <w:rPr>
          <w:sz w:val="21"/>
          <w:szCs w:val="21"/>
        </w:rPr>
        <w:t xml:space="preserve"> ~/src/spark_map_reduce.py file10G.txt</w:t>
      </w:r>
      <w:r w:rsidR="00137A64" w:rsidRPr="00137A64">
        <w:rPr>
          <w:sz w:val="21"/>
          <w:szCs w:val="21"/>
        </w:rPr>
        <w:t xml:space="preserve"> output1G.txt</w:t>
      </w:r>
    </w:p>
    <w:p w14:paraId="35D87DE8" w14:textId="4E3EB0D4" w:rsidR="008A1ED1" w:rsidRPr="00F068AD" w:rsidRDefault="00C34AE2" w:rsidP="00C34AE2">
      <w:pPr>
        <w:bidi/>
        <w:jc w:val="left"/>
        <w:rPr>
          <w:rFonts w:cs="Calibri"/>
          <w:rtl/>
          <w:lang w:bidi="fa-IR"/>
        </w:rPr>
      </w:pPr>
      <w:r>
        <w:rPr>
          <w:rFonts w:hint="cs"/>
          <w:rtl/>
        </w:rPr>
        <w:t xml:space="preserve">این دستورات با استفاده از هریک از فایل‌های </w:t>
      </w:r>
      <w:r>
        <w:rPr>
          <w:rFonts w:hint="cs"/>
          <w:rtl/>
          <w:lang w:bidi="fa-IR"/>
        </w:rPr>
        <w:t>۱، ۵، ۱۰ و ۱۲ گیگابایتی اجرا شدند.</w:t>
      </w:r>
    </w:p>
    <w:p w14:paraId="56128D94" w14:textId="69AD4700" w:rsidR="008A1ED1" w:rsidRDefault="008A1ED1" w:rsidP="008A1ED1">
      <w:pPr>
        <w:bidi/>
        <w:jc w:val="left"/>
        <w:rPr>
          <w:rFonts w:hint="cs"/>
          <w:lang w:bidi="fa-IR"/>
        </w:rPr>
      </w:pPr>
    </w:p>
    <w:p w14:paraId="07358CD2" w14:textId="7BD1B307" w:rsidR="000C18F1" w:rsidRDefault="008A1ED1" w:rsidP="008A1ED1">
      <w:pPr>
        <w:bidi/>
        <w:jc w:val="left"/>
        <w:rPr>
          <w:rtl/>
        </w:rPr>
      </w:pPr>
      <w:r>
        <w:rPr>
          <w:noProof/>
        </w:rPr>
        <w:drawing>
          <wp:inline distT="0" distB="0" distL="0" distR="0" wp14:anchorId="3976DD90" wp14:editId="23BABF04">
            <wp:extent cx="5943600" cy="34518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18F1" w:rsidRPr="00C34AE2">
        <w:rPr>
          <w:rtl/>
        </w:rPr>
        <w:br w:type="page"/>
      </w:r>
    </w:p>
    <w:p w14:paraId="3B0929CA" w14:textId="531A94A7" w:rsidR="008A1ED1" w:rsidRDefault="008A1ED1" w:rsidP="008A1ED1">
      <w:pPr>
        <w:bidi/>
        <w:jc w:val="left"/>
        <w:rPr>
          <w:rtl/>
        </w:rPr>
      </w:pPr>
      <w:r>
        <w:rPr>
          <w:rFonts w:hint="cs"/>
          <w:rtl/>
        </w:rPr>
        <w:lastRenderedPageBreak/>
        <w:t xml:space="preserve">خروجی دستور </w:t>
      </w:r>
      <w:r w:rsidRPr="008A1ED1">
        <w:t>yarn application -status</w:t>
      </w:r>
      <w:r w:rsidR="00590EE5">
        <w:t xml:space="preserve"> APP_ID</w:t>
      </w:r>
    </w:p>
    <w:p w14:paraId="4B647687" w14:textId="37E7CFC5" w:rsidR="008A1ED1" w:rsidRPr="00C34AE2" w:rsidRDefault="008A1ED1" w:rsidP="008A1ED1">
      <w:pPr>
        <w:bidi/>
        <w:jc w:val="left"/>
      </w:pPr>
    </w:p>
    <w:p w14:paraId="5881ADA2" w14:textId="4FA41137" w:rsidR="001C21AC" w:rsidRDefault="008A1ED1" w:rsidP="00675911">
      <w:pPr>
        <w:bidi/>
        <w:spacing w:line="276" w:lineRule="auto"/>
        <w:jc w:val="both"/>
        <w:rPr>
          <w:rStyle w:val="fontstyle01"/>
          <w:rFonts w:ascii="Times New Roman" w:hAnsi="Times New Roman"/>
          <w:color w:val="auto"/>
          <w:sz w:val="26"/>
          <w:szCs w:val="26"/>
          <w:rtl/>
          <w:lang w:bidi="fa-IR"/>
        </w:rPr>
      </w:pPr>
      <w:r>
        <w:rPr>
          <w:noProof/>
        </w:rPr>
        <w:drawing>
          <wp:inline distT="0" distB="0" distL="0" distR="0" wp14:anchorId="34146E1E" wp14:editId="1084FDD5">
            <wp:extent cx="5943600" cy="34861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E1014" w14:textId="0A81D883" w:rsidR="007D6B71" w:rsidRDefault="007D6B71" w:rsidP="007D6B71">
      <w:pPr>
        <w:bidi/>
        <w:spacing w:line="276" w:lineRule="auto"/>
        <w:jc w:val="both"/>
        <w:rPr>
          <w:rStyle w:val="fontstyle01"/>
          <w:rFonts w:ascii="Times New Roman" w:hAnsi="Times New Roman"/>
          <w:color w:val="auto"/>
          <w:sz w:val="26"/>
          <w:szCs w:val="26"/>
          <w:lang w:bidi="fa-IR"/>
        </w:rPr>
      </w:pPr>
    </w:p>
    <w:p w14:paraId="4D009823" w14:textId="69631AA2" w:rsidR="008F709F" w:rsidRDefault="008F709F">
      <w:pPr>
        <w:spacing w:after="0" w:line="240" w:lineRule="auto"/>
        <w:jc w:val="left"/>
        <w:rPr>
          <w:rStyle w:val="fontstyle21"/>
          <w:rFonts w:ascii="Times New Roman" w:eastAsia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  <w:br w:type="page"/>
      </w:r>
    </w:p>
    <w:p w14:paraId="39FDA865" w14:textId="3FAD38C8" w:rsidR="003C694E" w:rsidRDefault="008F709F" w:rsidP="00AF2CEF">
      <w:pPr>
        <w:pStyle w:val="NormalWeb"/>
        <w:bidi/>
        <w:spacing w:before="100" w:after="100"/>
        <w:jc w:val="lowKashida"/>
        <w:rPr>
          <w:noProof/>
        </w:rPr>
      </w:pPr>
      <w:r w:rsidRPr="008F709F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3501D1C5" wp14:editId="7C1993FD">
            <wp:extent cx="5943600" cy="382333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5CA9F" w14:textId="5D7A80D4" w:rsidR="008F709F" w:rsidRDefault="008F709F" w:rsidP="008F709F">
      <w:pPr>
        <w:pStyle w:val="NormalWeb"/>
        <w:bidi/>
        <w:spacing w:before="100" w:after="100"/>
        <w:jc w:val="lowKashida"/>
        <w:rPr>
          <w:noProof/>
        </w:rPr>
      </w:pPr>
      <w:r>
        <w:rPr>
          <w:noProof/>
        </w:rPr>
        <w:drawing>
          <wp:inline distT="0" distB="0" distL="0" distR="0" wp14:anchorId="5E47DF09" wp14:editId="511BA1EC">
            <wp:extent cx="5943600" cy="19519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F709F">
        <w:rPr>
          <w:noProof/>
        </w:rPr>
        <w:t xml:space="preserve"> </w:t>
      </w:r>
    </w:p>
    <w:p w14:paraId="0326D84C" w14:textId="47B72290" w:rsidR="008F709F" w:rsidRDefault="008F709F" w:rsidP="008F709F">
      <w:pPr>
        <w:pStyle w:val="NormalWeb"/>
        <w:bidi/>
        <w:spacing w:before="100" w:after="100"/>
        <w:jc w:val="lowKashida"/>
        <w:rPr>
          <w:noProof/>
        </w:rPr>
      </w:pPr>
      <w:r>
        <w:rPr>
          <w:noProof/>
        </w:rPr>
        <w:lastRenderedPageBreak/>
        <w:drawing>
          <wp:inline distT="0" distB="0" distL="0" distR="0" wp14:anchorId="36489E79" wp14:editId="417BA514">
            <wp:extent cx="5943600" cy="345503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CD8C1" w14:textId="77777777" w:rsidR="008F709F" w:rsidRDefault="008F709F">
      <w:pPr>
        <w:spacing w:after="0" w:line="240" w:lineRule="auto"/>
        <w:jc w:val="left"/>
        <w:rPr>
          <w:rFonts w:eastAsia="Times New Roman"/>
          <w:noProof/>
          <w:sz w:val="24"/>
        </w:rPr>
      </w:pPr>
      <w:r>
        <w:rPr>
          <w:noProof/>
        </w:rPr>
        <w:br w:type="page"/>
      </w:r>
    </w:p>
    <w:p w14:paraId="6F1F6DE9" w14:textId="351C9604" w:rsidR="008F709F" w:rsidRDefault="008F709F" w:rsidP="008F709F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lastRenderedPageBreak/>
        <w:drawing>
          <wp:inline distT="0" distB="0" distL="0" distR="0" wp14:anchorId="62C4C4B1" wp14:editId="6526FFD3">
            <wp:extent cx="5943600" cy="33788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3E874" w14:textId="6108D527" w:rsidR="008F709F" w:rsidRDefault="008F709F" w:rsidP="008F709F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drawing>
          <wp:inline distT="0" distB="0" distL="0" distR="0" wp14:anchorId="264ADC6D" wp14:editId="356933FE">
            <wp:extent cx="5943600" cy="175133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62810" w14:textId="1FE9FE5B" w:rsidR="008F709F" w:rsidRDefault="008F709F" w:rsidP="008F709F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2B0AB550" wp14:editId="109C34B5">
            <wp:extent cx="5943600" cy="3332480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389A4" w14:textId="6BE689EF" w:rsidR="008F709F" w:rsidRDefault="008F709F">
      <w:pPr>
        <w:spacing w:after="0" w:line="240" w:lineRule="auto"/>
        <w:jc w:val="left"/>
        <w:rPr>
          <w:rStyle w:val="fontstyle21"/>
          <w:rFonts w:ascii="Times New Roman" w:eastAsia="Times New Roman" w:hAnsi="Times New Roman" w:hint="cs"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  <w:br w:type="page"/>
      </w:r>
    </w:p>
    <w:p w14:paraId="2DECF9BE" w14:textId="67AFC580" w:rsidR="008F709F" w:rsidRDefault="008F709F" w:rsidP="008F709F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lastRenderedPageBreak/>
        <w:drawing>
          <wp:inline distT="0" distB="0" distL="0" distR="0" wp14:anchorId="41FCFEB2" wp14:editId="348E53B9">
            <wp:extent cx="5943600" cy="321564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8AAB9" w14:textId="3F71F950" w:rsidR="008F709F" w:rsidRDefault="008F709F" w:rsidP="008F709F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drawing>
          <wp:inline distT="0" distB="0" distL="0" distR="0" wp14:anchorId="0D1206B0" wp14:editId="29A6B31E">
            <wp:extent cx="5943600" cy="18103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6405E" w14:textId="52234E28" w:rsidR="008F709F" w:rsidRDefault="008F709F" w:rsidP="008F709F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 w:hint="cs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lastRenderedPageBreak/>
        <w:drawing>
          <wp:inline distT="0" distB="0" distL="0" distR="0" wp14:anchorId="5B58F429" wp14:editId="58A084FB">
            <wp:extent cx="5943600" cy="32651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51699" w14:textId="7B30D1B5" w:rsidR="008F0C51" w:rsidRDefault="008F0C51">
      <w:pPr>
        <w:spacing w:after="0" w:line="240" w:lineRule="auto"/>
        <w:jc w:val="left"/>
        <w:rPr>
          <w:rStyle w:val="fontstyle21"/>
          <w:rFonts w:ascii="Times New Roman" w:eastAsia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  <w:br w:type="page"/>
      </w:r>
    </w:p>
    <w:p w14:paraId="1AE9FCB3" w14:textId="3CFE15F3" w:rsidR="008F0C51" w:rsidRDefault="008F0C51" w:rsidP="008F0C51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lastRenderedPageBreak/>
        <w:drawing>
          <wp:inline distT="0" distB="0" distL="0" distR="0" wp14:anchorId="5868F5CC" wp14:editId="5C54D1B6">
            <wp:extent cx="5943600" cy="9848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D527" w14:textId="407822A9" w:rsidR="008F0C51" w:rsidRDefault="008F0C51" w:rsidP="008F0C51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drawing>
          <wp:inline distT="0" distB="0" distL="0" distR="0" wp14:anchorId="5BD67B9E" wp14:editId="4E514E84">
            <wp:extent cx="5495238" cy="1980952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95238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F28CD" w14:textId="7E42BC27" w:rsidR="008F0C51" w:rsidRDefault="008F0C51" w:rsidP="008F0C51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noProof/>
        </w:rPr>
        <w:drawing>
          <wp:inline distT="0" distB="0" distL="0" distR="0" wp14:anchorId="5B3AA740" wp14:editId="0FA52953">
            <wp:extent cx="5943600" cy="3707765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93288" w14:textId="77777777" w:rsidR="008F0C51" w:rsidRDefault="008F0C51">
      <w:pPr>
        <w:spacing w:after="0" w:line="240" w:lineRule="auto"/>
        <w:jc w:val="left"/>
        <w:rPr>
          <w:rStyle w:val="fontstyle21"/>
          <w:rFonts w:ascii="Times New Roman" w:eastAsia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  <w:br w:type="page"/>
      </w:r>
    </w:p>
    <w:p w14:paraId="3F24B50E" w14:textId="781DDCFF" w:rsidR="008F0C51" w:rsidRDefault="00F837EA" w:rsidP="008F0C51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lastRenderedPageBreak/>
        <w:drawing>
          <wp:inline distT="0" distB="0" distL="0" distR="0" wp14:anchorId="546EF979" wp14:editId="7BE76BC2">
            <wp:extent cx="5943600" cy="1707515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415A7" w14:textId="3073DB2C" w:rsidR="00F837EA" w:rsidRDefault="00F837EA" w:rsidP="00F837EA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drawing>
          <wp:inline distT="0" distB="0" distL="0" distR="0" wp14:anchorId="23FBF091" wp14:editId="60441F5B">
            <wp:extent cx="5943600" cy="344678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BFD26" w14:textId="7F2CA6E0" w:rsidR="00F837EA" w:rsidRDefault="00F837EA">
      <w:pPr>
        <w:spacing w:after="0" w:line="240" w:lineRule="auto"/>
        <w:jc w:val="left"/>
        <w:rPr>
          <w:rStyle w:val="fontstyle21"/>
          <w:rFonts w:ascii="Times New Roman" w:eastAsia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  <w:br w:type="page"/>
      </w:r>
    </w:p>
    <w:p w14:paraId="6F0ADDED" w14:textId="7C0FCE2F" w:rsidR="00F837EA" w:rsidRDefault="00A43757" w:rsidP="00F837EA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lastRenderedPageBreak/>
        <w:drawing>
          <wp:inline distT="0" distB="0" distL="0" distR="0" wp14:anchorId="4A277481" wp14:editId="1E0334DD">
            <wp:extent cx="5943600" cy="793115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5E15B" w14:textId="30831256" w:rsidR="00A43757" w:rsidRDefault="00A43757" w:rsidP="00A43757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</w:p>
    <w:p w14:paraId="2F634283" w14:textId="5B933BEA" w:rsidR="00A43757" w:rsidRDefault="00A43757" w:rsidP="00A43757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drawing>
          <wp:inline distT="0" distB="0" distL="0" distR="0" wp14:anchorId="3C865C02" wp14:editId="09847F2A">
            <wp:extent cx="5466667" cy="2019048"/>
            <wp:effectExtent l="0" t="0" r="127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66667" cy="20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E6982" w14:textId="62CEDADE" w:rsidR="00A43757" w:rsidRDefault="00A43757" w:rsidP="00A43757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drawing>
          <wp:inline distT="0" distB="0" distL="0" distR="0" wp14:anchorId="7CBAE7FE" wp14:editId="1E0F4316">
            <wp:extent cx="5943600" cy="341820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F66BE" w14:textId="3D0F4708" w:rsidR="00C0734E" w:rsidRDefault="00C0734E" w:rsidP="00415354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noProof/>
        </w:rPr>
        <w:drawing>
          <wp:inline distT="0" distB="0" distL="0" distR="0" wp14:anchorId="6AF2C994" wp14:editId="4C5A7A16">
            <wp:extent cx="5943600" cy="929005"/>
            <wp:effectExtent l="0" t="0" r="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4E1A4" w14:textId="10B00089" w:rsidR="00C0734E" w:rsidRDefault="00C0734E" w:rsidP="00A40C1E">
      <w:pP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  <w:br w:type="page"/>
      </w:r>
      <w:r w:rsidR="004C3455">
        <w:rPr>
          <w:rStyle w:val="fontstyle21"/>
          <w:rFonts w:ascii="Times New Roman" w:hAnsi="Times New Roman"/>
          <w:i w:val="0"/>
          <w:iCs w:val="0"/>
          <w:noProof/>
          <w:color w:val="auto"/>
          <w:sz w:val="24"/>
          <w:szCs w:val="26"/>
          <w:lang w:bidi="fa-IR"/>
        </w:rPr>
        <w:lastRenderedPageBreak/>
        <w:drawing>
          <wp:inline distT="0" distB="0" distL="0" distR="0" wp14:anchorId="3F466478" wp14:editId="3006D1EB">
            <wp:extent cx="5937250" cy="927100"/>
            <wp:effectExtent l="0" t="0" r="635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948C7" w14:textId="0CBD7230" w:rsidR="004C3455" w:rsidRPr="00A40C1E" w:rsidRDefault="004C3455" w:rsidP="00A40C1E">
      <w:pPr>
        <w:rPr>
          <w:rtl/>
        </w:rPr>
      </w:pPr>
      <w:r>
        <w:rPr>
          <w:noProof/>
        </w:rPr>
        <w:drawing>
          <wp:inline distT="0" distB="0" distL="0" distR="0" wp14:anchorId="5AD2519C" wp14:editId="5191B406">
            <wp:extent cx="5552381" cy="2000000"/>
            <wp:effectExtent l="0" t="0" r="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52381" cy="20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29DDF" w14:textId="7894984F" w:rsidR="004104C5" w:rsidRDefault="004104C5" w:rsidP="00415354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noProof/>
        </w:rPr>
        <w:drawing>
          <wp:inline distT="0" distB="0" distL="0" distR="0" wp14:anchorId="69F8686F" wp14:editId="61CC9128">
            <wp:extent cx="5943600" cy="35661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40322" w14:textId="77777777" w:rsidR="004104C5" w:rsidRDefault="004104C5">
      <w:pPr>
        <w:spacing w:after="0" w:line="240" w:lineRule="auto"/>
        <w:jc w:val="left"/>
        <w:rPr>
          <w:rStyle w:val="fontstyle21"/>
          <w:rFonts w:ascii="Times New Roman" w:eastAsia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  <w:br w:type="page"/>
      </w:r>
    </w:p>
    <w:p w14:paraId="0264049E" w14:textId="77777777" w:rsidR="00304AA2" w:rsidRDefault="00304AA2" w:rsidP="00415354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lastRenderedPageBreak/>
        <w:drawing>
          <wp:inline distT="0" distB="0" distL="0" distR="0" wp14:anchorId="5D1EA669" wp14:editId="08B1579D">
            <wp:extent cx="5943600" cy="924560"/>
            <wp:effectExtent l="0" t="0" r="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391FE" w14:textId="01D019D1" w:rsidR="00304AA2" w:rsidRDefault="00304AA2" w:rsidP="00304AA2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noProof/>
        </w:rPr>
        <w:drawing>
          <wp:inline distT="0" distB="0" distL="0" distR="0" wp14:anchorId="567B8F85" wp14:editId="66E3A46D">
            <wp:extent cx="5943600" cy="3480435"/>
            <wp:effectExtent l="0" t="0" r="0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B099F" w14:textId="77777777" w:rsidR="00304AA2" w:rsidRDefault="00304AA2">
      <w:pPr>
        <w:spacing w:after="0" w:line="240" w:lineRule="auto"/>
        <w:jc w:val="left"/>
        <w:rPr>
          <w:rStyle w:val="fontstyle21"/>
          <w:rFonts w:ascii="Times New Roman" w:eastAsia="Times New Roman" w:hAnsi="Times New Roman"/>
          <w:i w:val="0"/>
          <w:iCs w:val="0"/>
          <w:color w:val="auto"/>
          <w:sz w:val="24"/>
          <w:szCs w:val="26"/>
          <w:rtl/>
          <w:lang w:bidi="fa-IR"/>
        </w:rPr>
      </w:pPr>
      <w:r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rtl/>
          <w:lang w:bidi="fa-IR"/>
        </w:rPr>
        <w:br w:type="page"/>
      </w:r>
    </w:p>
    <w:p w14:paraId="1017F2F3" w14:textId="47A3DDEE" w:rsidR="00415354" w:rsidRDefault="0095147D" w:rsidP="00304AA2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lastRenderedPageBreak/>
        <w:drawing>
          <wp:inline distT="0" distB="0" distL="0" distR="0" wp14:anchorId="350D8119" wp14:editId="10F2A4AB">
            <wp:extent cx="5943600" cy="949325"/>
            <wp:effectExtent l="0" t="0" r="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5DAEF" w14:textId="462E7083" w:rsidR="0095147D" w:rsidRDefault="0095147D" w:rsidP="0095147D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drawing>
          <wp:inline distT="0" distB="0" distL="0" distR="0" wp14:anchorId="74ABA9CC" wp14:editId="789DDD89">
            <wp:extent cx="5809524" cy="2019048"/>
            <wp:effectExtent l="0" t="0" r="127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809524" cy="20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F25A8" w14:textId="767E012E" w:rsidR="0095147D" w:rsidRDefault="0095147D" w:rsidP="0095147D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  <w:r>
        <w:rPr>
          <w:noProof/>
        </w:rPr>
        <w:drawing>
          <wp:inline distT="0" distB="0" distL="0" distR="0" wp14:anchorId="5B0038D8" wp14:editId="5EF74B38">
            <wp:extent cx="5943600" cy="355219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DBA2B" w14:textId="77777777" w:rsidR="0095147D" w:rsidRPr="00D04C9B" w:rsidRDefault="0095147D" w:rsidP="0095147D">
      <w:pPr>
        <w:pStyle w:val="NormalWeb"/>
        <w:bidi/>
        <w:spacing w:before="100" w:after="10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4"/>
          <w:szCs w:val="26"/>
          <w:lang w:bidi="fa-IR"/>
        </w:rPr>
      </w:pPr>
    </w:p>
    <w:sectPr w:rsidR="0095147D" w:rsidRPr="00D04C9B">
      <w:headerReference w:type="default" r:id="rId42"/>
      <w:pgSz w:w="12240" w:h="15840"/>
      <w:pgMar w:top="1440" w:right="1440" w:bottom="1440" w:left="1440" w:header="72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CC986" w14:textId="77777777" w:rsidR="00C40B69" w:rsidRDefault="00C40B69">
      <w:pPr>
        <w:spacing w:after="0" w:line="240" w:lineRule="auto"/>
      </w:pPr>
      <w:r>
        <w:separator/>
      </w:r>
    </w:p>
  </w:endnote>
  <w:endnote w:type="continuationSeparator" w:id="0">
    <w:p w14:paraId="06A820CB" w14:textId="77777777" w:rsidR="00C40B69" w:rsidRDefault="00C40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-Regular">
    <w:altName w:val="Cambria"/>
    <w:charset w:val="01"/>
    <w:family w:val="roman"/>
    <w:pitch w:val="variable"/>
  </w:font>
  <w:font w:name="Minion-Italic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Source Han Sans CN Regular">
    <w:panose1 w:val="00000000000000000000"/>
    <w:charset w:val="00"/>
    <w:family w:val="roman"/>
    <w:notTrueType/>
    <w:pitch w:val="default"/>
  </w:font>
  <w:font w:name="Sahel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77E85" w14:textId="77777777" w:rsidR="00C40B69" w:rsidRDefault="00C40B69">
      <w:pPr>
        <w:spacing w:after="0" w:line="240" w:lineRule="auto"/>
      </w:pPr>
      <w:r>
        <w:separator/>
      </w:r>
    </w:p>
  </w:footnote>
  <w:footnote w:type="continuationSeparator" w:id="0">
    <w:p w14:paraId="309D1ED8" w14:textId="77777777" w:rsidR="00C40B69" w:rsidRDefault="00C40B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F0542" w14:textId="77777777" w:rsidR="0053253A" w:rsidRDefault="0053253A">
    <w:pPr>
      <w:pStyle w:val="Header"/>
      <w:bidi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C2422"/>
    <w:multiLevelType w:val="hybridMultilevel"/>
    <w:tmpl w:val="CA547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A7E6E"/>
    <w:multiLevelType w:val="hybridMultilevel"/>
    <w:tmpl w:val="0AD29D9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13023C6"/>
    <w:multiLevelType w:val="multilevel"/>
    <w:tmpl w:val="20EC3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436A3A"/>
    <w:multiLevelType w:val="hybridMultilevel"/>
    <w:tmpl w:val="1C88FB9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20B33BB5"/>
    <w:multiLevelType w:val="hybridMultilevel"/>
    <w:tmpl w:val="9AE6154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291A7732"/>
    <w:multiLevelType w:val="hybridMultilevel"/>
    <w:tmpl w:val="3202D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4A224C"/>
    <w:multiLevelType w:val="hybridMultilevel"/>
    <w:tmpl w:val="D3C25B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2454F74"/>
    <w:multiLevelType w:val="multilevel"/>
    <w:tmpl w:val="CB32F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1A3E47"/>
    <w:multiLevelType w:val="hybridMultilevel"/>
    <w:tmpl w:val="ED78CCF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E406F54"/>
    <w:multiLevelType w:val="hybridMultilevel"/>
    <w:tmpl w:val="5D3E7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0067289"/>
    <w:multiLevelType w:val="hybridMultilevel"/>
    <w:tmpl w:val="810C4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1C3F06"/>
    <w:multiLevelType w:val="multilevel"/>
    <w:tmpl w:val="06F407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2614A28"/>
    <w:multiLevelType w:val="hybridMultilevel"/>
    <w:tmpl w:val="3CEEC8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D67666"/>
    <w:multiLevelType w:val="hybridMultilevel"/>
    <w:tmpl w:val="0BCE40A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4A2C35AE"/>
    <w:multiLevelType w:val="multilevel"/>
    <w:tmpl w:val="1D523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DE4475"/>
    <w:multiLevelType w:val="hybridMultilevel"/>
    <w:tmpl w:val="E346AD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17E094D"/>
    <w:multiLevelType w:val="hybridMultilevel"/>
    <w:tmpl w:val="256283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4F4576A"/>
    <w:multiLevelType w:val="hybridMultilevel"/>
    <w:tmpl w:val="088EA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470DA8"/>
    <w:multiLevelType w:val="hybridMultilevel"/>
    <w:tmpl w:val="1564E52A"/>
    <w:lvl w:ilvl="0" w:tplc="0409000F">
      <w:start w:val="1"/>
      <w:numFmt w:val="decimal"/>
      <w:lvlText w:val="%1."/>
      <w:lvlJc w:val="left"/>
      <w:pPr>
        <w:ind w:left="9720" w:hanging="360"/>
      </w:pPr>
    </w:lvl>
    <w:lvl w:ilvl="1" w:tplc="04090019" w:tentative="1">
      <w:start w:val="1"/>
      <w:numFmt w:val="lowerLetter"/>
      <w:lvlText w:val="%2."/>
      <w:lvlJc w:val="left"/>
      <w:pPr>
        <w:ind w:left="10440" w:hanging="360"/>
      </w:pPr>
    </w:lvl>
    <w:lvl w:ilvl="2" w:tplc="0409001B" w:tentative="1">
      <w:start w:val="1"/>
      <w:numFmt w:val="lowerRoman"/>
      <w:lvlText w:val="%3."/>
      <w:lvlJc w:val="right"/>
      <w:pPr>
        <w:ind w:left="11160" w:hanging="180"/>
      </w:pPr>
    </w:lvl>
    <w:lvl w:ilvl="3" w:tplc="0409000F" w:tentative="1">
      <w:start w:val="1"/>
      <w:numFmt w:val="decimal"/>
      <w:lvlText w:val="%4."/>
      <w:lvlJc w:val="left"/>
      <w:pPr>
        <w:ind w:left="11880" w:hanging="360"/>
      </w:pPr>
    </w:lvl>
    <w:lvl w:ilvl="4" w:tplc="04090019" w:tentative="1">
      <w:start w:val="1"/>
      <w:numFmt w:val="lowerLetter"/>
      <w:lvlText w:val="%5."/>
      <w:lvlJc w:val="left"/>
      <w:pPr>
        <w:ind w:left="12600" w:hanging="360"/>
      </w:pPr>
    </w:lvl>
    <w:lvl w:ilvl="5" w:tplc="0409001B" w:tentative="1">
      <w:start w:val="1"/>
      <w:numFmt w:val="lowerRoman"/>
      <w:lvlText w:val="%6."/>
      <w:lvlJc w:val="right"/>
      <w:pPr>
        <w:ind w:left="13320" w:hanging="180"/>
      </w:pPr>
    </w:lvl>
    <w:lvl w:ilvl="6" w:tplc="0409000F" w:tentative="1">
      <w:start w:val="1"/>
      <w:numFmt w:val="decimal"/>
      <w:lvlText w:val="%7."/>
      <w:lvlJc w:val="left"/>
      <w:pPr>
        <w:ind w:left="14040" w:hanging="360"/>
      </w:pPr>
    </w:lvl>
    <w:lvl w:ilvl="7" w:tplc="04090019" w:tentative="1">
      <w:start w:val="1"/>
      <w:numFmt w:val="lowerLetter"/>
      <w:lvlText w:val="%8."/>
      <w:lvlJc w:val="left"/>
      <w:pPr>
        <w:ind w:left="14760" w:hanging="360"/>
      </w:pPr>
    </w:lvl>
    <w:lvl w:ilvl="8" w:tplc="0409001B" w:tentative="1">
      <w:start w:val="1"/>
      <w:numFmt w:val="lowerRoman"/>
      <w:lvlText w:val="%9."/>
      <w:lvlJc w:val="right"/>
      <w:pPr>
        <w:ind w:left="15480" w:hanging="180"/>
      </w:pPr>
    </w:lvl>
  </w:abstractNum>
  <w:abstractNum w:abstractNumId="19" w15:restartNumberingAfterBreak="0">
    <w:nsid w:val="66B50917"/>
    <w:multiLevelType w:val="hybridMultilevel"/>
    <w:tmpl w:val="CBEA8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1A447A"/>
    <w:multiLevelType w:val="hybridMultilevel"/>
    <w:tmpl w:val="088EA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F31895"/>
    <w:multiLevelType w:val="hybridMultilevel"/>
    <w:tmpl w:val="6E1CA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5E0CF7"/>
    <w:multiLevelType w:val="multilevel"/>
    <w:tmpl w:val="1B54BDE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3" w15:restartNumberingAfterBreak="0">
    <w:nsid w:val="78BF7778"/>
    <w:multiLevelType w:val="hybridMultilevel"/>
    <w:tmpl w:val="0854D3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BC92B6B"/>
    <w:multiLevelType w:val="hybridMultilevel"/>
    <w:tmpl w:val="E242B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2"/>
  </w:num>
  <w:num w:numId="3">
    <w:abstractNumId w:val="24"/>
  </w:num>
  <w:num w:numId="4">
    <w:abstractNumId w:val="20"/>
  </w:num>
  <w:num w:numId="5">
    <w:abstractNumId w:val="6"/>
  </w:num>
  <w:num w:numId="6">
    <w:abstractNumId w:val="17"/>
  </w:num>
  <w:num w:numId="7">
    <w:abstractNumId w:val="0"/>
  </w:num>
  <w:num w:numId="8">
    <w:abstractNumId w:val="4"/>
  </w:num>
  <w:num w:numId="9">
    <w:abstractNumId w:val="5"/>
  </w:num>
  <w:num w:numId="10">
    <w:abstractNumId w:val="13"/>
  </w:num>
  <w:num w:numId="11">
    <w:abstractNumId w:val="2"/>
  </w:num>
  <w:num w:numId="12">
    <w:abstractNumId w:val="1"/>
  </w:num>
  <w:num w:numId="13">
    <w:abstractNumId w:val="23"/>
  </w:num>
  <w:num w:numId="14">
    <w:abstractNumId w:val="7"/>
  </w:num>
  <w:num w:numId="15">
    <w:abstractNumId w:val="14"/>
  </w:num>
  <w:num w:numId="16">
    <w:abstractNumId w:val="3"/>
  </w:num>
  <w:num w:numId="17">
    <w:abstractNumId w:val="16"/>
  </w:num>
  <w:num w:numId="18">
    <w:abstractNumId w:val="19"/>
  </w:num>
  <w:num w:numId="19">
    <w:abstractNumId w:val="21"/>
  </w:num>
  <w:num w:numId="20">
    <w:abstractNumId w:val="9"/>
  </w:num>
  <w:num w:numId="21">
    <w:abstractNumId w:val="8"/>
  </w:num>
  <w:num w:numId="22">
    <w:abstractNumId w:val="18"/>
  </w:num>
  <w:num w:numId="23">
    <w:abstractNumId w:val="10"/>
  </w:num>
  <w:num w:numId="24">
    <w:abstractNumId w:val="15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TYxMzA1NzaztDRX0lEKTi0uzszPAykwqwUA22pe3ywAAAA="/>
  </w:docVars>
  <w:rsids>
    <w:rsidRoot w:val="0053253A"/>
    <w:rsid w:val="000016B4"/>
    <w:rsid w:val="000072DC"/>
    <w:rsid w:val="000128BF"/>
    <w:rsid w:val="000146BD"/>
    <w:rsid w:val="00017D36"/>
    <w:rsid w:val="00035D49"/>
    <w:rsid w:val="00041ACA"/>
    <w:rsid w:val="000423E3"/>
    <w:rsid w:val="00045E27"/>
    <w:rsid w:val="000579D2"/>
    <w:rsid w:val="00074F15"/>
    <w:rsid w:val="00075124"/>
    <w:rsid w:val="00077B6A"/>
    <w:rsid w:val="00084F54"/>
    <w:rsid w:val="000A523B"/>
    <w:rsid w:val="000A5409"/>
    <w:rsid w:val="000B04BC"/>
    <w:rsid w:val="000B45AF"/>
    <w:rsid w:val="000B5673"/>
    <w:rsid w:val="000C18F1"/>
    <w:rsid w:val="000C2F5E"/>
    <w:rsid w:val="000E0026"/>
    <w:rsid w:val="000E104C"/>
    <w:rsid w:val="000E30D2"/>
    <w:rsid w:val="000F25CB"/>
    <w:rsid w:val="000F2CC9"/>
    <w:rsid w:val="0010010C"/>
    <w:rsid w:val="00107F13"/>
    <w:rsid w:val="001305B5"/>
    <w:rsid w:val="00136993"/>
    <w:rsid w:val="00137A64"/>
    <w:rsid w:val="00145FB6"/>
    <w:rsid w:val="00150531"/>
    <w:rsid w:val="00153997"/>
    <w:rsid w:val="00157BD7"/>
    <w:rsid w:val="001761CB"/>
    <w:rsid w:val="00176EC0"/>
    <w:rsid w:val="00176FA9"/>
    <w:rsid w:val="00186E74"/>
    <w:rsid w:val="0018703E"/>
    <w:rsid w:val="00193D51"/>
    <w:rsid w:val="001B03E2"/>
    <w:rsid w:val="001B23BE"/>
    <w:rsid w:val="001B3215"/>
    <w:rsid w:val="001B6535"/>
    <w:rsid w:val="001C10C4"/>
    <w:rsid w:val="001C21AC"/>
    <w:rsid w:val="001C2D27"/>
    <w:rsid w:val="001C36D0"/>
    <w:rsid w:val="001D1B0C"/>
    <w:rsid w:val="001E3661"/>
    <w:rsid w:val="001F2F68"/>
    <w:rsid w:val="001F4233"/>
    <w:rsid w:val="00216445"/>
    <w:rsid w:val="00224C2F"/>
    <w:rsid w:val="00224EF5"/>
    <w:rsid w:val="002306CB"/>
    <w:rsid w:val="00234EEB"/>
    <w:rsid w:val="00236B57"/>
    <w:rsid w:val="00237F5E"/>
    <w:rsid w:val="0024756E"/>
    <w:rsid w:val="00250CA2"/>
    <w:rsid w:val="00273E62"/>
    <w:rsid w:val="002754A3"/>
    <w:rsid w:val="002839DD"/>
    <w:rsid w:val="00292FBF"/>
    <w:rsid w:val="002A2C75"/>
    <w:rsid w:val="002A4509"/>
    <w:rsid w:val="002B23FE"/>
    <w:rsid w:val="002B45DA"/>
    <w:rsid w:val="002D429B"/>
    <w:rsid w:val="002D5689"/>
    <w:rsid w:val="00304AA2"/>
    <w:rsid w:val="00314DF8"/>
    <w:rsid w:val="00316529"/>
    <w:rsid w:val="0033193D"/>
    <w:rsid w:val="00335E1E"/>
    <w:rsid w:val="003370A5"/>
    <w:rsid w:val="00340CA8"/>
    <w:rsid w:val="00341506"/>
    <w:rsid w:val="00344CCB"/>
    <w:rsid w:val="00346AE2"/>
    <w:rsid w:val="003517F6"/>
    <w:rsid w:val="00362D5A"/>
    <w:rsid w:val="00362F6A"/>
    <w:rsid w:val="00370282"/>
    <w:rsid w:val="003737F6"/>
    <w:rsid w:val="00373FE1"/>
    <w:rsid w:val="00377281"/>
    <w:rsid w:val="00387A60"/>
    <w:rsid w:val="003940EC"/>
    <w:rsid w:val="003A4318"/>
    <w:rsid w:val="003A46BB"/>
    <w:rsid w:val="003A5231"/>
    <w:rsid w:val="003A64B3"/>
    <w:rsid w:val="003B02D4"/>
    <w:rsid w:val="003C148C"/>
    <w:rsid w:val="003C14F9"/>
    <w:rsid w:val="003C1E57"/>
    <w:rsid w:val="003C2CEE"/>
    <w:rsid w:val="003C3AA7"/>
    <w:rsid w:val="003C694E"/>
    <w:rsid w:val="003D2C1C"/>
    <w:rsid w:val="003D3A2F"/>
    <w:rsid w:val="003E792B"/>
    <w:rsid w:val="003F25DF"/>
    <w:rsid w:val="003F6DAD"/>
    <w:rsid w:val="004104C5"/>
    <w:rsid w:val="00410F56"/>
    <w:rsid w:val="00411E12"/>
    <w:rsid w:val="00415354"/>
    <w:rsid w:val="00417CFC"/>
    <w:rsid w:val="00432322"/>
    <w:rsid w:val="00436A4C"/>
    <w:rsid w:val="004374CD"/>
    <w:rsid w:val="004549E3"/>
    <w:rsid w:val="0046172A"/>
    <w:rsid w:val="00461CCE"/>
    <w:rsid w:val="00462677"/>
    <w:rsid w:val="00471E98"/>
    <w:rsid w:val="0047626A"/>
    <w:rsid w:val="004A0655"/>
    <w:rsid w:val="004C3455"/>
    <w:rsid w:val="004D025A"/>
    <w:rsid w:val="004E7820"/>
    <w:rsid w:val="004F2199"/>
    <w:rsid w:val="004F77A9"/>
    <w:rsid w:val="0050309C"/>
    <w:rsid w:val="005161EF"/>
    <w:rsid w:val="00526B3F"/>
    <w:rsid w:val="0053253A"/>
    <w:rsid w:val="005451D7"/>
    <w:rsid w:val="00545493"/>
    <w:rsid w:val="00552AD5"/>
    <w:rsid w:val="0055557D"/>
    <w:rsid w:val="0056675D"/>
    <w:rsid w:val="00590EE5"/>
    <w:rsid w:val="00594813"/>
    <w:rsid w:val="005B2787"/>
    <w:rsid w:val="005B6D2C"/>
    <w:rsid w:val="005B70EB"/>
    <w:rsid w:val="005D74F2"/>
    <w:rsid w:val="005F2998"/>
    <w:rsid w:val="005F416E"/>
    <w:rsid w:val="006039C7"/>
    <w:rsid w:val="00604A9F"/>
    <w:rsid w:val="00607531"/>
    <w:rsid w:val="006103AE"/>
    <w:rsid w:val="00614BFA"/>
    <w:rsid w:val="0061634A"/>
    <w:rsid w:val="006337A2"/>
    <w:rsid w:val="0066400F"/>
    <w:rsid w:val="00667CCF"/>
    <w:rsid w:val="00675911"/>
    <w:rsid w:val="006809C1"/>
    <w:rsid w:val="00683724"/>
    <w:rsid w:val="00684B7C"/>
    <w:rsid w:val="006850AC"/>
    <w:rsid w:val="0069082E"/>
    <w:rsid w:val="006921E5"/>
    <w:rsid w:val="006927E1"/>
    <w:rsid w:val="006A0DA5"/>
    <w:rsid w:val="006A4E15"/>
    <w:rsid w:val="006A67CD"/>
    <w:rsid w:val="006C2584"/>
    <w:rsid w:val="006C25A8"/>
    <w:rsid w:val="006C39C5"/>
    <w:rsid w:val="006D462A"/>
    <w:rsid w:val="006D7D71"/>
    <w:rsid w:val="006F11B3"/>
    <w:rsid w:val="006F15B2"/>
    <w:rsid w:val="00705B26"/>
    <w:rsid w:val="007137A3"/>
    <w:rsid w:val="0071713B"/>
    <w:rsid w:val="00720E31"/>
    <w:rsid w:val="00724B3C"/>
    <w:rsid w:val="00725BE2"/>
    <w:rsid w:val="00736C33"/>
    <w:rsid w:val="00737F9A"/>
    <w:rsid w:val="007406EA"/>
    <w:rsid w:val="007455F0"/>
    <w:rsid w:val="007601B0"/>
    <w:rsid w:val="00777DF3"/>
    <w:rsid w:val="00780B24"/>
    <w:rsid w:val="00781105"/>
    <w:rsid w:val="007865F4"/>
    <w:rsid w:val="007A0932"/>
    <w:rsid w:val="007A221B"/>
    <w:rsid w:val="007A7910"/>
    <w:rsid w:val="007B1F19"/>
    <w:rsid w:val="007D6B71"/>
    <w:rsid w:val="007E6428"/>
    <w:rsid w:val="007E71AE"/>
    <w:rsid w:val="007F2681"/>
    <w:rsid w:val="007F67D2"/>
    <w:rsid w:val="00804AF5"/>
    <w:rsid w:val="008134F7"/>
    <w:rsid w:val="008137D9"/>
    <w:rsid w:val="00816262"/>
    <w:rsid w:val="008252E5"/>
    <w:rsid w:val="008340D4"/>
    <w:rsid w:val="00837261"/>
    <w:rsid w:val="008473C3"/>
    <w:rsid w:val="008551DD"/>
    <w:rsid w:val="0086698D"/>
    <w:rsid w:val="00872626"/>
    <w:rsid w:val="008740E1"/>
    <w:rsid w:val="008749BB"/>
    <w:rsid w:val="00881310"/>
    <w:rsid w:val="00883EF8"/>
    <w:rsid w:val="0088674D"/>
    <w:rsid w:val="00892490"/>
    <w:rsid w:val="008A1ED1"/>
    <w:rsid w:val="008A7D73"/>
    <w:rsid w:val="008B5088"/>
    <w:rsid w:val="008B56A6"/>
    <w:rsid w:val="008B6735"/>
    <w:rsid w:val="008C04FC"/>
    <w:rsid w:val="008D2E7A"/>
    <w:rsid w:val="008D4055"/>
    <w:rsid w:val="008E0B41"/>
    <w:rsid w:val="008E1070"/>
    <w:rsid w:val="008E3659"/>
    <w:rsid w:val="008E61C2"/>
    <w:rsid w:val="008F0A83"/>
    <w:rsid w:val="008F0C51"/>
    <w:rsid w:val="008F709F"/>
    <w:rsid w:val="008F7986"/>
    <w:rsid w:val="009011CC"/>
    <w:rsid w:val="0092360A"/>
    <w:rsid w:val="0092469C"/>
    <w:rsid w:val="00934D0E"/>
    <w:rsid w:val="00943F02"/>
    <w:rsid w:val="0095147D"/>
    <w:rsid w:val="00953287"/>
    <w:rsid w:val="00957834"/>
    <w:rsid w:val="00962C68"/>
    <w:rsid w:val="00965487"/>
    <w:rsid w:val="009708FD"/>
    <w:rsid w:val="009731B6"/>
    <w:rsid w:val="00973538"/>
    <w:rsid w:val="00974640"/>
    <w:rsid w:val="0098286B"/>
    <w:rsid w:val="009934E6"/>
    <w:rsid w:val="009959DE"/>
    <w:rsid w:val="009A1FAB"/>
    <w:rsid w:val="009B17CD"/>
    <w:rsid w:val="009D116E"/>
    <w:rsid w:val="009D2F93"/>
    <w:rsid w:val="009D5827"/>
    <w:rsid w:val="009E2F1F"/>
    <w:rsid w:val="009E4D20"/>
    <w:rsid w:val="009E540E"/>
    <w:rsid w:val="009F0EFB"/>
    <w:rsid w:val="009F19D0"/>
    <w:rsid w:val="009F457B"/>
    <w:rsid w:val="00A02ABA"/>
    <w:rsid w:val="00A2749E"/>
    <w:rsid w:val="00A27C40"/>
    <w:rsid w:val="00A31B6A"/>
    <w:rsid w:val="00A3384D"/>
    <w:rsid w:val="00A40C1E"/>
    <w:rsid w:val="00A43757"/>
    <w:rsid w:val="00A5074A"/>
    <w:rsid w:val="00A50C28"/>
    <w:rsid w:val="00A53F95"/>
    <w:rsid w:val="00A56E73"/>
    <w:rsid w:val="00A579F5"/>
    <w:rsid w:val="00A60FED"/>
    <w:rsid w:val="00A64D39"/>
    <w:rsid w:val="00A7699A"/>
    <w:rsid w:val="00A836F1"/>
    <w:rsid w:val="00A91CE9"/>
    <w:rsid w:val="00A94B3F"/>
    <w:rsid w:val="00A95CD1"/>
    <w:rsid w:val="00AA012D"/>
    <w:rsid w:val="00AA363F"/>
    <w:rsid w:val="00AA40E1"/>
    <w:rsid w:val="00AA61EF"/>
    <w:rsid w:val="00AA62F4"/>
    <w:rsid w:val="00AB7D44"/>
    <w:rsid w:val="00AC0B50"/>
    <w:rsid w:val="00AC7FC9"/>
    <w:rsid w:val="00AD454A"/>
    <w:rsid w:val="00AE0B91"/>
    <w:rsid w:val="00AE581C"/>
    <w:rsid w:val="00AF1E7D"/>
    <w:rsid w:val="00AF2CEF"/>
    <w:rsid w:val="00AF78AC"/>
    <w:rsid w:val="00B02025"/>
    <w:rsid w:val="00B123BE"/>
    <w:rsid w:val="00B23316"/>
    <w:rsid w:val="00B27896"/>
    <w:rsid w:val="00B44FA8"/>
    <w:rsid w:val="00B46B0A"/>
    <w:rsid w:val="00B545E0"/>
    <w:rsid w:val="00B55353"/>
    <w:rsid w:val="00B624E1"/>
    <w:rsid w:val="00B64789"/>
    <w:rsid w:val="00B64DFC"/>
    <w:rsid w:val="00B71CBC"/>
    <w:rsid w:val="00B801B6"/>
    <w:rsid w:val="00B910DE"/>
    <w:rsid w:val="00B9112A"/>
    <w:rsid w:val="00BB4204"/>
    <w:rsid w:val="00C0042E"/>
    <w:rsid w:val="00C0734E"/>
    <w:rsid w:val="00C109E0"/>
    <w:rsid w:val="00C13D03"/>
    <w:rsid w:val="00C274A8"/>
    <w:rsid w:val="00C34796"/>
    <w:rsid w:val="00C34AE2"/>
    <w:rsid w:val="00C35115"/>
    <w:rsid w:val="00C40B69"/>
    <w:rsid w:val="00C44824"/>
    <w:rsid w:val="00C55168"/>
    <w:rsid w:val="00C647E0"/>
    <w:rsid w:val="00C7219F"/>
    <w:rsid w:val="00C7465D"/>
    <w:rsid w:val="00C756B4"/>
    <w:rsid w:val="00C825BA"/>
    <w:rsid w:val="00CA240E"/>
    <w:rsid w:val="00CA246C"/>
    <w:rsid w:val="00CA26DE"/>
    <w:rsid w:val="00CA500C"/>
    <w:rsid w:val="00CA5BB1"/>
    <w:rsid w:val="00CB0C22"/>
    <w:rsid w:val="00CB3CD7"/>
    <w:rsid w:val="00CB47CC"/>
    <w:rsid w:val="00CB585A"/>
    <w:rsid w:val="00CC69CA"/>
    <w:rsid w:val="00CD16B3"/>
    <w:rsid w:val="00CD3159"/>
    <w:rsid w:val="00CD5972"/>
    <w:rsid w:val="00CD604D"/>
    <w:rsid w:val="00CF31CF"/>
    <w:rsid w:val="00CF5F1D"/>
    <w:rsid w:val="00D02E4B"/>
    <w:rsid w:val="00D04C9B"/>
    <w:rsid w:val="00D12C7C"/>
    <w:rsid w:val="00D15AD0"/>
    <w:rsid w:val="00D23778"/>
    <w:rsid w:val="00D40082"/>
    <w:rsid w:val="00D43CE0"/>
    <w:rsid w:val="00D46F4D"/>
    <w:rsid w:val="00D46FC6"/>
    <w:rsid w:val="00D523D4"/>
    <w:rsid w:val="00D6134B"/>
    <w:rsid w:val="00D65CEE"/>
    <w:rsid w:val="00D77A9E"/>
    <w:rsid w:val="00D90CF6"/>
    <w:rsid w:val="00DA07A7"/>
    <w:rsid w:val="00DA1ABD"/>
    <w:rsid w:val="00DA25FE"/>
    <w:rsid w:val="00DA60C7"/>
    <w:rsid w:val="00DB4AD8"/>
    <w:rsid w:val="00DC13C3"/>
    <w:rsid w:val="00DE2AA7"/>
    <w:rsid w:val="00DE687E"/>
    <w:rsid w:val="00DF5F05"/>
    <w:rsid w:val="00E0140A"/>
    <w:rsid w:val="00E12B92"/>
    <w:rsid w:val="00E25E5C"/>
    <w:rsid w:val="00E26F86"/>
    <w:rsid w:val="00E3009D"/>
    <w:rsid w:val="00E36FA0"/>
    <w:rsid w:val="00E41ABE"/>
    <w:rsid w:val="00E639A2"/>
    <w:rsid w:val="00E81D10"/>
    <w:rsid w:val="00E82DA8"/>
    <w:rsid w:val="00E95253"/>
    <w:rsid w:val="00E97782"/>
    <w:rsid w:val="00EA37DD"/>
    <w:rsid w:val="00EA69E0"/>
    <w:rsid w:val="00EB19B6"/>
    <w:rsid w:val="00EB2D7A"/>
    <w:rsid w:val="00EB66D6"/>
    <w:rsid w:val="00ED5F0E"/>
    <w:rsid w:val="00EE149C"/>
    <w:rsid w:val="00EF4FD8"/>
    <w:rsid w:val="00EF775F"/>
    <w:rsid w:val="00F068AD"/>
    <w:rsid w:val="00F06F76"/>
    <w:rsid w:val="00F119EE"/>
    <w:rsid w:val="00F17873"/>
    <w:rsid w:val="00F2259B"/>
    <w:rsid w:val="00F26808"/>
    <w:rsid w:val="00F2712F"/>
    <w:rsid w:val="00F35223"/>
    <w:rsid w:val="00F426DA"/>
    <w:rsid w:val="00F46FCE"/>
    <w:rsid w:val="00F542C6"/>
    <w:rsid w:val="00F56C5F"/>
    <w:rsid w:val="00F62CF0"/>
    <w:rsid w:val="00F62F9C"/>
    <w:rsid w:val="00F74539"/>
    <w:rsid w:val="00F77FC2"/>
    <w:rsid w:val="00F837EA"/>
    <w:rsid w:val="00F9268A"/>
    <w:rsid w:val="00F940F3"/>
    <w:rsid w:val="00FD2085"/>
    <w:rsid w:val="00FD5BBB"/>
    <w:rsid w:val="00FF1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68FE1CC"/>
  <w15:docId w15:val="{A4D21CC6-C69F-4A7A-AD66-48EA6541D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4F2"/>
    <w:pPr>
      <w:spacing w:after="160" w:line="259" w:lineRule="auto"/>
      <w:jc w:val="right"/>
    </w:pPr>
    <w:rPr>
      <w:rFonts w:ascii="Times New Roman" w:hAnsi="Times New Roman" w:cs="B Nazanin"/>
      <w:sz w:val="22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62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54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2A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5749D2"/>
    <w:pPr>
      <w:spacing w:beforeAutospacing="1" w:afterAutospacing="1" w:line="240" w:lineRule="auto"/>
      <w:outlineLvl w:val="3"/>
    </w:pPr>
    <w:rPr>
      <w:rFonts w:eastAsia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qFormat/>
    <w:rsid w:val="00C274A8"/>
    <w:rPr>
      <w:rFonts w:ascii="Minion-Regular" w:hAnsi="Minion-Regular" w:cs="B Nazanin"/>
      <w:b w:val="0"/>
      <w:bCs w:val="0"/>
      <w:i w:val="0"/>
      <w:iCs w:val="0"/>
      <w:color w:val="000000"/>
      <w:sz w:val="20"/>
      <w:szCs w:val="24"/>
    </w:rPr>
  </w:style>
  <w:style w:type="character" w:customStyle="1" w:styleId="fontstyle21">
    <w:name w:val="fontstyle21"/>
    <w:basedOn w:val="DefaultParagraphFont"/>
    <w:qFormat/>
    <w:rsid w:val="0032443A"/>
    <w:rPr>
      <w:rFonts w:ascii="Minion-Italic" w:hAnsi="Minion-Italic"/>
      <w:b w:val="0"/>
      <w:bCs w:val="0"/>
      <w:i/>
      <w:iCs/>
      <w:color w:val="000000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2E5615"/>
  </w:style>
  <w:style w:type="character" w:customStyle="1" w:styleId="FooterChar">
    <w:name w:val="Footer Char"/>
    <w:basedOn w:val="DefaultParagraphFont"/>
    <w:link w:val="Footer"/>
    <w:uiPriority w:val="99"/>
    <w:qFormat/>
    <w:rsid w:val="002E5615"/>
  </w:style>
  <w:style w:type="character" w:customStyle="1" w:styleId="Heading4Char">
    <w:name w:val="Heading 4 Char"/>
    <w:basedOn w:val="DefaultParagraphFont"/>
    <w:link w:val="Heading4"/>
    <w:uiPriority w:val="9"/>
    <w:qFormat/>
    <w:rsid w:val="005749D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fontstyle31">
    <w:name w:val="fontstyle31"/>
    <w:basedOn w:val="DefaultParagraphFont"/>
    <w:qFormat/>
    <w:rsid w:val="000A70B0"/>
    <w:rPr>
      <w:rFonts w:cs="B Nazanin"/>
      <w:b/>
      <w:bCs/>
      <w:i w:val="0"/>
      <w:iCs w:val="0"/>
      <w:color w:val="00000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8218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D862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renderedqtext">
    <w:name w:val="rendered_qtext"/>
    <w:basedOn w:val="DefaultParagraphFont"/>
    <w:qFormat/>
    <w:rsid w:val="00D862FA"/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F2EBC"/>
    <w:rPr>
      <w:rFonts w:ascii="Times New Roman" w:hAnsi="Times New Roman" w:cs="B Nazanin"/>
      <w:sz w:val="20"/>
      <w:szCs w:val="20"/>
    </w:rPr>
  </w:style>
  <w:style w:type="character" w:customStyle="1" w:styleId="FootnoteCharacters">
    <w:name w:val="Footnote Characters"/>
    <w:basedOn w:val="DefaultParagraphFont"/>
    <w:uiPriority w:val="99"/>
    <w:semiHidden/>
    <w:unhideWhenUsed/>
    <w:qFormat/>
    <w:rsid w:val="00CF2EBC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32443A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2E5615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E5615"/>
    <w:pPr>
      <w:tabs>
        <w:tab w:val="center" w:pos="4680"/>
        <w:tab w:val="right" w:pos="9360"/>
      </w:tabs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F2EBC"/>
    <w:pPr>
      <w:spacing w:after="0" w:line="240" w:lineRule="auto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rsid w:val="00DA07A7"/>
    <w:pPr>
      <w:spacing w:beforeAutospacing="1" w:afterAutospacing="1" w:line="240" w:lineRule="auto"/>
      <w:jc w:val="left"/>
    </w:pPr>
    <w:rPr>
      <w:rFonts w:eastAsia="Times New Roman"/>
      <w:sz w:val="24"/>
    </w:rPr>
  </w:style>
  <w:style w:type="table" w:styleId="TableGrid">
    <w:name w:val="Table Grid"/>
    <w:basedOn w:val="TableNormal"/>
    <w:uiPriority w:val="39"/>
    <w:rsid w:val="00FC0A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193D51"/>
    <w:rPr>
      <w:vertAlign w:val="superscript"/>
    </w:rPr>
  </w:style>
  <w:style w:type="paragraph" w:customStyle="1" w:styleId="TableContents">
    <w:name w:val="Table Contents"/>
    <w:basedOn w:val="Normal"/>
    <w:qFormat/>
    <w:rsid w:val="008137D9"/>
    <w:pPr>
      <w:widowControl w:val="0"/>
      <w:suppressLineNumbers/>
      <w:bidi/>
      <w:spacing w:after="0" w:line="240" w:lineRule="auto"/>
      <w:jc w:val="left"/>
    </w:pPr>
    <w:rPr>
      <w:rFonts w:ascii="Liberation Serif" w:eastAsia="Source Han Sans CN Regular" w:hAnsi="Liberation Serif" w:cs="Sahel"/>
      <w:kern w:val="2"/>
      <w:sz w:val="24"/>
      <w:szCs w:val="24"/>
      <w:lang w:bidi="fa-IR"/>
    </w:rPr>
  </w:style>
  <w:style w:type="character" w:styleId="PlaceholderText">
    <w:name w:val="Placeholder Text"/>
    <w:basedOn w:val="DefaultParagraphFont"/>
    <w:uiPriority w:val="99"/>
    <w:semiHidden/>
    <w:rsid w:val="00F940F3"/>
    <w:rPr>
      <w:color w:val="808080"/>
    </w:rPr>
  </w:style>
  <w:style w:type="paragraph" w:styleId="NoSpacing">
    <w:name w:val="No Spacing"/>
    <w:uiPriority w:val="1"/>
    <w:qFormat/>
    <w:rsid w:val="009A1FAB"/>
    <w:pPr>
      <w:jc w:val="right"/>
    </w:pPr>
    <w:rPr>
      <w:rFonts w:ascii="Times New Roman" w:hAnsi="Times New Roman" w:cs="B Nazanin"/>
      <w:sz w:val="22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33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24E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549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94B3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02AB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0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43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6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3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4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5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92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9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4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8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BF29F9-77DA-477C-BE44-57BBF52CA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 www.Win2Farsi.com</dc:creator>
  <dc:description/>
  <cp:lastModifiedBy>AmiD MajD</cp:lastModifiedBy>
  <cp:revision>2</cp:revision>
  <cp:lastPrinted>2022-03-04T01:03:00Z</cp:lastPrinted>
  <dcterms:created xsi:type="dcterms:W3CDTF">2022-04-09T17:03:00Z</dcterms:created>
  <dcterms:modified xsi:type="dcterms:W3CDTF">2022-04-09T17:0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oorche 30 DVDs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